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10C75" w14:textId="3C224143" w:rsidR="00E75DF1" w:rsidRPr="005A3526" w:rsidRDefault="005957E4" w:rsidP="000260FF">
      <w:pPr>
        <w:jc w:val="center"/>
        <w:rPr>
          <w:b/>
          <w:bCs/>
          <w:sz w:val="24"/>
          <w:szCs w:val="24"/>
        </w:rPr>
      </w:pPr>
      <w:r w:rsidRPr="005A3526">
        <w:rPr>
          <w:b/>
          <w:bCs/>
          <w:sz w:val="24"/>
          <w:szCs w:val="24"/>
        </w:rPr>
        <w:t>NCHRP 17-99 Proposal Outline</w:t>
      </w:r>
    </w:p>
    <w:p w14:paraId="092E7CD6" w14:textId="4EB469D2" w:rsidR="005957E4" w:rsidRPr="005A3526" w:rsidRDefault="005957E4" w:rsidP="000260FF">
      <w:pPr>
        <w:jc w:val="center"/>
        <w:rPr>
          <w:b/>
          <w:bCs/>
          <w:sz w:val="24"/>
          <w:szCs w:val="24"/>
        </w:rPr>
      </w:pPr>
      <w:r w:rsidRPr="005A3526">
        <w:rPr>
          <w:b/>
          <w:bCs/>
          <w:sz w:val="24"/>
          <w:szCs w:val="24"/>
        </w:rPr>
        <w:t xml:space="preserve">Title: </w:t>
      </w:r>
      <w:r w:rsidR="000260FF" w:rsidRPr="005A3526">
        <w:rPr>
          <w:b/>
          <w:bCs/>
          <w:sz w:val="24"/>
          <w:szCs w:val="24"/>
        </w:rPr>
        <w:t>Assessing Safety Effectiveness of Treatments and Technologies at Highway-Rail Grade Crossings</w:t>
      </w:r>
    </w:p>
    <w:p w14:paraId="7A801C98" w14:textId="5A46C9BC" w:rsidR="005957E4" w:rsidRPr="005A3526" w:rsidRDefault="005957E4" w:rsidP="000260FF">
      <w:pPr>
        <w:jc w:val="center"/>
        <w:rPr>
          <w:b/>
          <w:bCs/>
          <w:sz w:val="24"/>
          <w:szCs w:val="24"/>
        </w:rPr>
      </w:pPr>
      <w:r w:rsidRPr="005A3526">
        <w:rPr>
          <w:b/>
          <w:bCs/>
          <w:sz w:val="24"/>
          <w:szCs w:val="24"/>
        </w:rPr>
        <w:t>Team: OSU; Michigan Tech; NDSU</w:t>
      </w:r>
    </w:p>
    <w:p w14:paraId="68B627C2" w14:textId="221F6D0E" w:rsidR="005957E4" w:rsidRPr="005A3526" w:rsidRDefault="005957E4">
      <w:pPr>
        <w:rPr>
          <w:sz w:val="24"/>
          <w:szCs w:val="24"/>
        </w:rPr>
      </w:pPr>
    </w:p>
    <w:p w14:paraId="2AA77D17" w14:textId="4FF1F9DD" w:rsidR="00014C9F" w:rsidRPr="005A3526" w:rsidRDefault="00014C9F" w:rsidP="005A3526">
      <w:pPr>
        <w:pStyle w:val="Heading1"/>
      </w:pPr>
      <w:r w:rsidRPr="005A3526">
        <w:t>Research Plan</w:t>
      </w:r>
    </w:p>
    <w:p w14:paraId="420C7C9B" w14:textId="5EF346E4" w:rsidR="00014C9F" w:rsidRPr="005A3526" w:rsidRDefault="00014C9F" w:rsidP="00A13ED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3526">
        <w:rPr>
          <w:sz w:val="24"/>
          <w:szCs w:val="24"/>
        </w:rPr>
        <w:t xml:space="preserve">Need a comprehensive </w:t>
      </w:r>
      <w:r w:rsidRPr="00E964FC">
        <w:rPr>
          <w:b/>
          <w:bCs/>
          <w:color w:val="FF0000"/>
          <w:sz w:val="24"/>
          <w:szCs w:val="24"/>
        </w:rPr>
        <w:t>flowchart</w:t>
      </w:r>
    </w:p>
    <w:p w14:paraId="7E2B2496" w14:textId="3E88FA9F" w:rsidR="005957E4" w:rsidRPr="005A3526" w:rsidRDefault="005957E4" w:rsidP="005A3526">
      <w:pPr>
        <w:pStyle w:val="Heading2"/>
      </w:pPr>
      <w:r w:rsidRPr="005A3526">
        <w:t>Task 1 – Literature Review</w:t>
      </w:r>
      <w:r w:rsidR="00C74F96" w:rsidRPr="005A3526">
        <w:t xml:space="preserve"> &amp; State Survey</w:t>
      </w:r>
    </w:p>
    <w:p w14:paraId="28037A22" w14:textId="5376732F" w:rsidR="005A3526" w:rsidRPr="005A3526" w:rsidRDefault="005A3526" w:rsidP="00A13ED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3526">
        <w:rPr>
          <w:sz w:val="24"/>
          <w:szCs w:val="24"/>
        </w:rPr>
        <w:t>Introduction paragraph</w:t>
      </w:r>
    </w:p>
    <w:p w14:paraId="209A4C8C" w14:textId="77777777" w:rsidR="005A3526" w:rsidRPr="005A3526" w:rsidRDefault="00C74F96" w:rsidP="005A3526">
      <w:pPr>
        <w:pStyle w:val="Heading3"/>
        <w:rPr>
          <w:szCs w:val="24"/>
          <w:lang w:eastAsia="zh-CN"/>
        </w:rPr>
      </w:pPr>
      <w:r w:rsidRPr="005A3526">
        <w:rPr>
          <w:szCs w:val="24"/>
          <w:lang w:eastAsia="zh-CN"/>
        </w:rPr>
        <w:t>Subtask 1.1 Literature Review</w:t>
      </w:r>
      <w:r w:rsidR="000260FF" w:rsidRPr="005A3526">
        <w:rPr>
          <w:szCs w:val="24"/>
          <w:lang w:eastAsia="zh-CN"/>
        </w:rPr>
        <w:t xml:space="preserve"> </w:t>
      </w:r>
    </w:p>
    <w:p w14:paraId="6A29D179" w14:textId="6CC788FF" w:rsidR="005957E4" w:rsidRPr="005A3526" w:rsidRDefault="007107A6" w:rsidP="007107A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3526">
        <w:rPr>
          <w:sz w:val="24"/>
          <w:szCs w:val="24"/>
        </w:rPr>
        <w:t xml:space="preserve">Review of treatments at HRGC: marking, </w:t>
      </w:r>
      <w:r w:rsidR="00AD0F34" w:rsidRPr="005A3526">
        <w:rPr>
          <w:sz w:val="24"/>
          <w:szCs w:val="24"/>
        </w:rPr>
        <w:t>traffic control devices (</w:t>
      </w:r>
      <w:r w:rsidRPr="005A3526">
        <w:rPr>
          <w:sz w:val="24"/>
          <w:szCs w:val="24"/>
        </w:rPr>
        <w:t xml:space="preserve">automated gate, flashing lights, </w:t>
      </w:r>
      <w:r w:rsidR="00AD0F34" w:rsidRPr="005A3526">
        <w:rPr>
          <w:sz w:val="24"/>
          <w:szCs w:val="24"/>
        </w:rPr>
        <w:t xml:space="preserve">etc.), </w:t>
      </w:r>
      <w:r w:rsidR="0047270D" w:rsidRPr="005A3526">
        <w:rPr>
          <w:sz w:val="24"/>
          <w:szCs w:val="24"/>
        </w:rPr>
        <w:t xml:space="preserve">operational treatments </w:t>
      </w:r>
      <w:r w:rsidRPr="005A3526">
        <w:rPr>
          <w:sz w:val="24"/>
          <w:szCs w:val="24"/>
        </w:rPr>
        <w:t>(</w:t>
      </w:r>
      <w:r w:rsidR="00583D8E">
        <w:rPr>
          <w:sz w:val="24"/>
          <w:szCs w:val="24"/>
        </w:rPr>
        <w:t xml:space="preserve">a </w:t>
      </w:r>
      <w:r w:rsidR="00AD0F34" w:rsidRPr="005A3526">
        <w:rPr>
          <w:sz w:val="24"/>
          <w:szCs w:val="24"/>
        </w:rPr>
        <w:t xml:space="preserve">comprehensive </w:t>
      </w:r>
      <w:proofErr w:type="gramStart"/>
      <w:r w:rsidR="00AD0F34" w:rsidRPr="005A3526">
        <w:rPr>
          <w:sz w:val="24"/>
          <w:szCs w:val="24"/>
        </w:rPr>
        <w:t>list</w:t>
      </w:r>
      <w:r w:rsidRPr="005A3526">
        <w:rPr>
          <w:sz w:val="24"/>
          <w:szCs w:val="24"/>
        </w:rPr>
        <w:t>)</w:t>
      </w:r>
      <w:r w:rsidR="005A2E4D">
        <w:rPr>
          <w:rFonts w:hint="eastAsia"/>
          <w:sz w:val="24"/>
          <w:szCs w:val="24"/>
        </w:rPr>
        <w:t>（</w:t>
      </w:r>
      <w:proofErr w:type="gramEnd"/>
      <w:r w:rsidR="005A2E4D">
        <w:rPr>
          <w:rFonts w:hint="eastAsia"/>
          <w:sz w:val="24"/>
          <w:szCs w:val="24"/>
        </w:rPr>
        <w:t>identif</w:t>
      </w:r>
      <w:r w:rsidR="005A2E4D">
        <w:rPr>
          <w:sz w:val="24"/>
          <w:szCs w:val="24"/>
        </w:rPr>
        <w:t>y one</w:t>
      </w:r>
      <w:r w:rsidR="00B15B93">
        <w:rPr>
          <w:sz w:val="24"/>
          <w:szCs w:val="24"/>
        </w:rPr>
        <w:t xml:space="preserve"> key literature</w:t>
      </w:r>
      <w:r w:rsidR="00B15B93">
        <w:rPr>
          <w:rFonts w:hint="eastAsia"/>
          <w:sz w:val="24"/>
          <w:szCs w:val="24"/>
        </w:rPr>
        <w:t>）</w:t>
      </w:r>
    </w:p>
    <w:p w14:paraId="48DF5651" w14:textId="56E1267A" w:rsidR="007107A6" w:rsidRPr="009C7CEA" w:rsidRDefault="007107A6" w:rsidP="007107A6">
      <w:pPr>
        <w:pStyle w:val="ListParagraph"/>
        <w:numPr>
          <w:ilvl w:val="0"/>
          <w:numId w:val="1"/>
        </w:numPr>
        <w:rPr>
          <w:b/>
          <w:bCs/>
          <w:color w:val="FF0000"/>
          <w:sz w:val="24"/>
          <w:szCs w:val="24"/>
        </w:rPr>
      </w:pPr>
      <w:r w:rsidRPr="009C7CEA">
        <w:rPr>
          <w:b/>
          <w:bCs/>
          <w:color w:val="FF0000"/>
          <w:sz w:val="24"/>
          <w:szCs w:val="24"/>
        </w:rPr>
        <w:t>Review of technologies at HRGC</w:t>
      </w:r>
      <w:r w:rsidR="00016B6D" w:rsidRPr="009C7CEA">
        <w:rPr>
          <w:b/>
          <w:bCs/>
          <w:color w:val="FF0000"/>
          <w:sz w:val="24"/>
          <w:szCs w:val="24"/>
        </w:rPr>
        <w:t xml:space="preserve">: </w:t>
      </w:r>
      <w:r w:rsidR="00130396">
        <w:rPr>
          <w:b/>
          <w:bCs/>
          <w:color w:val="FF0000"/>
          <w:sz w:val="24"/>
          <w:szCs w:val="24"/>
        </w:rPr>
        <w:t>machine vision, not mentioning PTC, CV</w:t>
      </w:r>
      <w:r w:rsidR="00016B6D" w:rsidRPr="009C7CEA">
        <w:rPr>
          <w:b/>
          <w:bCs/>
          <w:color w:val="FF0000"/>
          <w:sz w:val="24"/>
          <w:szCs w:val="24"/>
        </w:rPr>
        <w:t>.</w:t>
      </w:r>
    </w:p>
    <w:p w14:paraId="4E8C136E" w14:textId="0ABD4DE1" w:rsidR="007107A6" w:rsidRPr="005A3526" w:rsidRDefault="0047270D" w:rsidP="007107A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3526">
        <w:rPr>
          <w:sz w:val="24"/>
          <w:szCs w:val="24"/>
        </w:rPr>
        <w:t xml:space="preserve">Review of factors for the </w:t>
      </w:r>
      <w:r w:rsidR="004554F8" w:rsidRPr="005A3526">
        <w:rPr>
          <w:sz w:val="24"/>
          <w:szCs w:val="24"/>
        </w:rPr>
        <w:t>selection</w:t>
      </w:r>
      <w:r w:rsidRPr="005A3526">
        <w:rPr>
          <w:sz w:val="24"/>
          <w:szCs w:val="24"/>
        </w:rPr>
        <w:t xml:space="preserve"> of locations</w:t>
      </w:r>
      <w:r w:rsidR="00C67C71">
        <w:rPr>
          <w:sz w:val="24"/>
          <w:szCs w:val="24"/>
        </w:rPr>
        <w:t xml:space="preserve"> (ranking at various SHAs)</w:t>
      </w:r>
      <w:r w:rsidRPr="005A3526">
        <w:rPr>
          <w:sz w:val="24"/>
          <w:szCs w:val="24"/>
        </w:rPr>
        <w:t>, treatments and technologies</w:t>
      </w:r>
    </w:p>
    <w:p w14:paraId="2CC71E07" w14:textId="77777777" w:rsidR="00583D8E" w:rsidRDefault="0041228A" w:rsidP="009A0F0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83D8E">
        <w:rPr>
          <w:sz w:val="24"/>
          <w:szCs w:val="24"/>
        </w:rPr>
        <w:t xml:space="preserve">Overview of data needs and data availability </w:t>
      </w:r>
    </w:p>
    <w:p w14:paraId="17EC32B0" w14:textId="0FCE4C3E" w:rsidR="0041228A" w:rsidRPr="00583D8E" w:rsidRDefault="00583D8E" w:rsidP="009A0F02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</w:t>
      </w:r>
      <w:r w:rsidR="0041228A" w:rsidRPr="00583D8E">
        <w:rPr>
          <w:sz w:val="24"/>
          <w:szCs w:val="24"/>
        </w:rPr>
        <w:t>verview of crash frequency and severity models</w:t>
      </w:r>
      <w:r w:rsidR="00EB412E">
        <w:rPr>
          <w:sz w:val="24"/>
          <w:szCs w:val="24"/>
        </w:rPr>
        <w:t xml:space="preserve"> (</w:t>
      </w:r>
      <w:proofErr w:type="spellStart"/>
      <w:r w:rsidR="00297DFE">
        <w:rPr>
          <w:sz w:val="24"/>
          <w:szCs w:val="24"/>
        </w:rPr>
        <w:t>chenwei</w:t>
      </w:r>
      <w:proofErr w:type="spellEnd"/>
      <w:r w:rsidR="00297DFE">
        <w:rPr>
          <w:sz w:val="24"/>
          <w:szCs w:val="24"/>
        </w:rPr>
        <w:t>) (Dr. Lu Pan)</w:t>
      </w:r>
    </w:p>
    <w:p w14:paraId="22658676" w14:textId="35440B0F" w:rsidR="004554F8" w:rsidRPr="005A3526" w:rsidRDefault="00D8415D" w:rsidP="007107A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3526">
        <w:rPr>
          <w:sz w:val="24"/>
          <w:szCs w:val="24"/>
        </w:rPr>
        <w:t>Overview of effectiveness assessment methods</w:t>
      </w:r>
    </w:p>
    <w:p w14:paraId="316DFB11" w14:textId="268064AE" w:rsidR="00C74F96" w:rsidRPr="005A3526" w:rsidRDefault="00D8415D" w:rsidP="00C74F9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3526">
        <w:rPr>
          <w:sz w:val="24"/>
          <w:szCs w:val="24"/>
        </w:rPr>
        <w:t>Successful practices and gap</w:t>
      </w:r>
      <w:r w:rsidR="00C74F96" w:rsidRPr="005A3526">
        <w:rPr>
          <w:sz w:val="24"/>
          <w:szCs w:val="24"/>
        </w:rPr>
        <w:t>s and challenges</w:t>
      </w:r>
    </w:p>
    <w:p w14:paraId="31018591" w14:textId="2D3E0FC8" w:rsidR="00C74F96" w:rsidRPr="005A3526" w:rsidRDefault="00C74F96" w:rsidP="005A3526">
      <w:pPr>
        <w:pStyle w:val="Heading3"/>
        <w:rPr>
          <w:szCs w:val="24"/>
          <w:lang w:eastAsia="zh-CN"/>
        </w:rPr>
      </w:pPr>
      <w:r w:rsidRPr="005A3526">
        <w:rPr>
          <w:szCs w:val="24"/>
          <w:lang w:eastAsia="zh-CN"/>
        </w:rPr>
        <w:t xml:space="preserve">Subtask 1.2 </w:t>
      </w:r>
      <w:bookmarkStart w:id="0" w:name="_Toc69762021"/>
      <w:bookmarkStart w:id="1" w:name="_Toc69986554"/>
      <w:r w:rsidRPr="005A3526">
        <w:rPr>
          <w:szCs w:val="24"/>
          <w:lang w:eastAsia="zh-CN"/>
        </w:rPr>
        <w:t>Survey of Select SHA and Industry Representatives</w:t>
      </w:r>
      <w:bookmarkEnd w:id="0"/>
      <w:bookmarkEnd w:id="1"/>
    </w:p>
    <w:p w14:paraId="3AC7CB5F" w14:textId="5AE89576" w:rsidR="00C74F96" w:rsidRPr="005A3526" w:rsidRDefault="00C74F96" w:rsidP="00C74F9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3526">
        <w:rPr>
          <w:sz w:val="24"/>
          <w:szCs w:val="24"/>
        </w:rPr>
        <w:t>Survey questions: one question for each of the above</w:t>
      </w:r>
      <w:r w:rsidR="0041228A" w:rsidRPr="005A3526">
        <w:rPr>
          <w:sz w:val="24"/>
          <w:szCs w:val="24"/>
        </w:rPr>
        <w:t>.</w:t>
      </w:r>
      <w:r w:rsidR="00F978AF">
        <w:rPr>
          <w:sz w:val="24"/>
          <w:szCs w:val="24"/>
        </w:rPr>
        <w:t xml:space="preserve"> </w:t>
      </w:r>
      <w:r w:rsidR="00F978AF" w:rsidRPr="00E67F98">
        <w:rPr>
          <w:color w:val="FF0000"/>
          <w:sz w:val="24"/>
          <w:szCs w:val="24"/>
        </w:rPr>
        <w:t>(</w:t>
      </w:r>
      <w:r w:rsidR="00047E9C">
        <w:rPr>
          <w:color w:val="FF0000"/>
          <w:sz w:val="24"/>
          <w:szCs w:val="24"/>
        </w:rPr>
        <w:t>Sample</w:t>
      </w:r>
      <w:r w:rsidR="00E67F98">
        <w:rPr>
          <w:color w:val="FF0000"/>
          <w:sz w:val="24"/>
          <w:szCs w:val="24"/>
        </w:rPr>
        <w:t xml:space="preserve"> </w:t>
      </w:r>
      <w:r w:rsidR="00E67F98">
        <w:rPr>
          <w:rFonts w:hint="eastAsia"/>
          <w:color w:val="FF0000"/>
          <w:sz w:val="24"/>
          <w:szCs w:val="24"/>
        </w:rPr>
        <w:t>qu</w:t>
      </w:r>
      <w:r w:rsidR="00E67F98">
        <w:rPr>
          <w:color w:val="FF0000"/>
          <w:sz w:val="24"/>
          <w:szCs w:val="24"/>
        </w:rPr>
        <w:t>estions)</w:t>
      </w:r>
    </w:p>
    <w:p w14:paraId="50658DED" w14:textId="4C786052" w:rsidR="005A3526" w:rsidRPr="005A3526" w:rsidRDefault="005957E4" w:rsidP="005A3526">
      <w:pPr>
        <w:pStyle w:val="Heading2"/>
      </w:pPr>
      <w:r w:rsidRPr="005A3526">
        <w:t xml:space="preserve">Task 2 - </w:t>
      </w:r>
      <w:r w:rsidR="006C0D02" w:rsidRPr="005A3526">
        <w:t xml:space="preserve">Identify and evaluate the factors required for developing a </w:t>
      </w:r>
      <w:proofErr w:type="gramStart"/>
      <w:r w:rsidR="006C0D02" w:rsidRPr="005A3526">
        <w:t>framework</w:t>
      </w:r>
      <w:r w:rsidR="00022468" w:rsidRPr="00022468">
        <w:rPr>
          <w:color w:val="FF0000"/>
        </w:rPr>
        <w:t>(</w:t>
      </w:r>
      <w:proofErr w:type="gramEnd"/>
      <w:r w:rsidR="00022468" w:rsidRPr="00022468">
        <w:rPr>
          <w:color w:val="FF0000"/>
        </w:rPr>
        <w:t>2 pages)</w:t>
      </w:r>
    </w:p>
    <w:p w14:paraId="4FD2A1D0" w14:textId="77777777" w:rsidR="005A3526" w:rsidRPr="005A3526" w:rsidRDefault="006C0D02" w:rsidP="005A3526">
      <w:pPr>
        <w:pStyle w:val="Heading3"/>
        <w:rPr>
          <w:szCs w:val="24"/>
          <w:lang w:eastAsia="zh-CN"/>
        </w:rPr>
      </w:pPr>
      <w:r w:rsidRPr="005A3526">
        <w:rPr>
          <w:szCs w:val="24"/>
          <w:lang w:eastAsia="zh-CN"/>
        </w:rPr>
        <w:t xml:space="preserve">Subtask 2.1 Recommend </w:t>
      </w:r>
      <w:r w:rsidR="00014C9F" w:rsidRPr="005A3526">
        <w:rPr>
          <w:szCs w:val="24"/>
          <w:lang w:eastAsia="zh-CN"/>
        </w:rPr>
        <w:t xml:space="preserve">a </w:t>
      </w:r>
      <w:r w:rsidRPr="005A3526">
        <w:rPr>
          <w:szCs w:val="24"/>
          <w:lang w:eastAsia="zh-CN"/>
        </w:rPr>
        <w:t>preliminary list of factors</w:t>
      </w:r>
    </w:p>
    <w:p w14:paraId="734056BF" w14:textId="7122DEEF" w:rsidR="006C0D02" w:rsidRPr="005A3526" w:rsidRDefault="00A13ED7" w:rsidP="00A13ED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</w:t>
      </w:r>
      <w:r w:rsidR="00014C9F" w:rsidRPr="005A3526">
        <w:rPr>
          <w:sz w:val="24"/>
          <w:szCs w:val="24"/>
        </w:rPr>
        <w:t xml:space="preserve">ummary </w:t>
      </w:r>
      <w:r w:rsidR="006C0D02" w:rsidRPr="005A3526">
        <w:rPr>
          <w:sz w:val="24"/>
          <w:szCs w:val="24"/>
        </w:rPr>
        <w:t xml:space="preserve">based on literature review and state survey: </w:t>
      </w:r>
      <w:r w:rsidR="00014C9F" w:rsidRPr="005A3526">
        <w:rPr>
          <w:sz w:val="24"/>
          <w:szCs w:val="24"/>
        </w:rPr>
        <w:t>a comprehensive table organized by different categories</w:t>
      </w:r>
      <w:r w:rsidR="008742E6">
        <w:rPr>
          <w:sz w:val="24"/>
          <w:szCs w:val="24"/>
        </w:rPr>
        <w:t xml:space="preserve"> </w:t>
      </w:r>
      <w:r w:rsidR="008742E6" w:rsidRPr="00D75A72">
        <w:rPr>
          <w:color w:val="FF0000"/>
          <w:sz w:val="24"/>
          <w:szCs w:val="24"/>
        </w:rPr>
        <w:t xml:space="preserve">(a </w:t>
      </w:r>
      <w:r w:rsidR="00D75A72" w:rsidRPr="00D75A72">
        <w:rPr>
          <w:color w:val="FF0000"/>
          <w:sz w:val="24"/>
          <w:szCs w:val="24"/>
        </w:rPr>
        <w:t>paragraph)</w:t>
      </w:r>
    </w:p>
    <w:p w14:paraId="367EDFCC" w14:textId="77777777" w:rsidR="005A3526" w:rsidRPr="005A3526" w:rsidRDefault="00014C9F" w:rsidP="005A3526">
      <w:pPr>
        <w:pStyle w:val="Heading3"/>
        <w:rPr>
          <w:szCs w:val="24"/>
          <w:lang w:eastAsia="zh-CN"/>
        </w:rPr>
      </w:pPr>
      <w:r w:rsidRPr="005A3526">
        <w:rPr>
          <w:szCs w:val="24"/>
          <w:lang w:eastAsia="zh-CN"/>
        </w:rPr>
        <w:t>Subtask 2.2 Evaluate the listed factors</w:t>
      </w:r>
    </w:p>
    <w:p w14:paraId="10DC4F7A" w14:textId="350BF22B" w:rsidR="00A13ED7" w:rsidRPr="0001298F" w:rsidRDefault="0001298F" w:rsidP="0001298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1298F">
        <w:rPr>
          <w:sz w:val="24"/>
          <w:szCs w:val="24"/>
        </w:rPr>
        <w:t>D</w:t>
      </w:r>
      <w:r w:rsidR="00014C9F" w:rsidRPr="0001298F">
        <w:rPr>
          <w:sz w:val="24"/>
          <w:szCs w:val="24"/>
        </w:rPr>
        <w:t xml:space="preserve">ata availability – FRA, </w:t>
      </w:r>
      <w:r w:rsidRPr="0001298F">
        <w:rPr>
          <w:sz w:val="24"/>
          <w:szCs w:val="24"/>
        </w:rPr>
        <w:t>states</w:t>
      </w:r>
    </w:p>
    <w:p w14:paraId="402195CF" w14:textId="21E7CE29" w:rsidR="0001298F" w:rsidRPr="0001298F" w:rsidRDefault="0001298F" w:rsidP="0001298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1298F">
        <w:rPr>
          <w:sz w:val="24"/>
          <w:szCs w:val="24"/>
        </w:rPr>
        <w:t>D</w:t>
      </w:r>
      <w:r w:rsidR="004C0579" w:rsidRPr="0001298F">
        <w:rPr>
          <w:sz w:val="24"/>
          <w:szCs w:val="24"/>
        </w:rPr>
        <w:t xml:space="preserve">ata quality </w:t>
      </w:r>
      <w:r w:rsidRPr="0001298F">
        <w:rPr>
          <w:sz w:val="24"/>
          <w:szCs w:val="24"/>
        </w:rPr>
        <w:t>–</w:t>
      </w:r>
      <w:r w:rsidR="004C0579" w:rsidRPr="0001298F">
        <w:rPr>
          <w:sz w:val="24"/>
          <w:szCs w:val="24"/>
        </w:rPr>
        <w:t xml:space="preserve"> </w:t>
      </w:r>
      <w:r w:rsidRPr="0001298F">
        <w:rPr>
          <w:sz w:val="24"/>
          <w:szCs w:val="24"/>
        </w:rPr>
        <w:t>completeness (</w:t>
      </w:r>
      <w:r w:rsidR="00014C9F" w:rsidRPr="0001298F">
        <w:rPr>
          <w:sz w:val="24"/>
          <w:szCs w:val="24"/>
        </w:rPr>
        <w:t>missing/incomplete</w:t>
      </w:r>
      <w:r w:rsidRPr="0001298F">
        <w:rPr>
          <w:sz w:val="24"/>
          <w:szCs w:val="24"/>
        </w:rPr>
        <w:t>), reasonableness (</w:t>
      </w:r>
      <w:r w:rsidR="004C0579" w:rsidRPr="0001298F">
        <w:rPr>
          <w:sz w:val="24"/>
          <w:szCs w:val="24"/>
        </w:rPr>
        <w:t>validation check</w:t>
      </w:r>
      <w:r w:rsidRPr="0001298F">
        <w:rPr>
          <w:sz w:val="24"/>
          <w:szCs w:val="24"/>
        </w:rPr>
        <w:t xml:space="preserve">, </w:t>
      </w:r>
      <w:r w:rsidR="004C0579" w:rsidRPr="0001298F">
        <w:rPr>
          <w:sz w:val="24"/>
          <w:szCs w:val="24"/>
        </w:rPr>
        <w:t>range</w:t>
      </w:r>
      <w:r w:rsidRPr="0001298F">
        <w:rPr>
          <w:sz w:val="24"/>
          <w:szCs w:val="24"/>
        </w:rPr>
        <w:t>)</w:t>
      </w:r>
      <w:r w:rsidR="004C0579" w:rsidRPr="0001298F">
        <w:rPr>
          <w:sz w:val="24"/>
          <w:szCs w:val="24"/>
        </w:rPr>
        <w:t>,</w:t>
      </w:r>
      <w:r w:rsidRPr="0001298F">
        <w:rPr>
          <w:sz w:val="24"/>
          <w:szCs w:val="24"/>
        </w:rPr>
        <w:t xml:space="preserve"> imbalanced </w:t>
      </w:r>
      <w:r w:rsidR="00E964FC">
        <w:rPr>
          <w:sz w:val="24"/>
          <w:szCs w:val="24"/>
        </w:rPr>
        <w:t>data</w:t>
      </w:r>
    </w:p>
    <w:p w14:paraId="65AA9ADF" w14:textId="7B874DCD" w:rsidR="00A13ED7" w:rsidRPr="0001298F" w:rsidRDefault="0001298F" w:rsidP="0001298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1298F">
        <w:rPr>
          <w:sz w:val="24"/>
          <w:szCs w:val="24"/>
        </w:rPr>
        <w:t>T</w:t>
      </w:r>
      <w:r w:rsidR="004C0579" w:rsidRPr="0001298F">
        <w:rPr>
          <w:sz w:val="24"/>
          <w:szCs w:val="24"/>
        </w:rPr>
        <w:t xml:space="preserve">ime series comparisons, </w:t>
      </w:r>
      <w:r w:rsidR="00014C9F" w:rsidRPr="0001298F">
        <w:rPr>
          <w:sz w:val="24"/>
          <w:szCs w:val="24"/>
        </w:rPr>
        <w:t>etc.</w:t>
      </w:r>
      <w:r w:rsidR="00C67C71">
        <w:rPr>
          <w:sz w:val="24"/>
          <w:szCs w:val="24"/>
        </w:rPr>
        <w:t xml:space="preserve"> (</w:t>
      </w:r>
      <w:r w:rsidR="00016B6D">
        <w:rPr>
          <w:b/>
          <w:bCs/>
          <w:color w:val="FF0000"/>
          <w:sz w:val="24"/>
          <w:szCs w:val="24"/>
        </w:rPr>
        <w:t>case studies</w:t>
      </w:r>
      <w:r w:rsidR="00C67C71">
        <w:rPr>
          <w:sz w:val="24"/>
          <w:szCs w:val="24"/>
        </w:rPr>
        <w:t>)</w:t>
      </w:r>
    </w:p>
    <w:p w14:paraId="76155EB4" w14:textId="7CE38E35" w:rsidR="00A13ED7" w:rsidRPr="0001298F" w:rsidRDefault="0001298F" w:rsidP="0001298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1298F">
        <w:rPr>
          <w:sz w:val="24"/>
          <w:szCs w:val="24"/>
        </w:rPr>
        <w:t>C</w:t>
      </w:r>
      <w:r w:rsidR="004C0579" w:rsidRPr="0001298F">
        <w:rPr>
          <w:sz w:val="24"/>
          <w:szCs w:val="24"/>
        </w:rPr>
        <w:t>orrelation analysis to exclude highly correlated variables</w:t>
      </w:r>
    </w:p>
    <w:p w14:paraId="5DFBB8F3" w14:textId="4781AC68" w:rsidR="006C0D02" w:rsidRPr="0001298F" w:rsidRDefault="0001298F" w:rsidP="0001298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1298F">
        <w:rPr>
          <w:sz w:val="24"/>
          <w:szCs w:val="24"/>
        </w:rPr>
        <w:t>D</w:t>
      </w:r>
      <w:r w:rsidR="004C0579" w:rsidRPr="0001298F">
        <w:rPr>
          <w:sz w:val="24"/>
          <w:szCs w:val="24"/>
        </w:rPr>
        <w:t xml:space="preserve">eliver a </w:t>
      </w:r>
      <w:r w:rsidR="00014C9F" w:rsidRPr="0001298F">
        <w:rPr>
          <w:sz w:val="24"/>
          <w:szCs w:val="24"/>
        </w:rPr>
        <w:t>refined list</w:t>
      </w:r>
      <w:r w:rsidR="004C0579" w:rsidRPr="0001298F">
        <w:rPr>
          <w:sz w:val="24"/>
          <w:szCs w:val="24"/>
        </w:rPr>
        <w:t xml:space="preserve"> that merits further consideration</w:t>
      </w:r>
    </w:p>
    <w:p w14:paraId="213FEDD4" w14:textId="77777777" w:rsidR="005A3526" w:rsidRPr="005A3526" w:rsidRDefault="00674482" w:rsidP="005A3526">
      <w:pPr>
        <w:pStyle w:val="Heading2"/>
      </w:pPr>
      <w:r w:rsidRPr="005A3526">
        <w:lastRenderedPageBreak/>
        <w:t>T</w:t>
      </w:r>
      <w:r w:rsidR="00014C9F" w:rsidRPr="005A3526">
        <w:t xml:space="preserve">ask 3 </w:t>
      </w:r>
      <w:r w:rsidRPr="005A3526">
        <w:t>Draft work plan</w:t>
      </w:r>
    </w:p>
    <w:p w14:paraId="166ED692" w14:textId="3B06DED2" w:rsidR="006C0D02" w:rsidRPr="005A3526" w:rsidRDefault="008C7A97" w:rsidP="00C61D2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3526">
        <w:rPr>
          <w:sz w:val="24"/>
          <w:szCs w:val="24"/>
        </w:rPr>
        <w:t xml:space="preserve">Need a </w:t>
      </w:r>
      <w:r w:rsidRPr="00A13ED7">
        <w:rPr>
          <w:b/>
          <w:bCs/>
          <w:color w:val="FF0000"/>
          <w:sz w:val="24"/>
          <w:szCs w:val="24"/>
        </w:rPr>
        <w:t>flowchart</w:t>
      </w:r>
      <w:r w:rsidR="006D0CE6" w:rsidRPr="005A3526">
        <w:rPr>
          <w:sz w:val="24"/>
          <w:szCs w:val="24"/>
        </w:rPr>
        <w:t xml:space="preserve">, with multiple levels of assessment to accommodate the various needs at SHAs and </w:t>
      </w:r>
      <w:r w:rsidR="00996330" w:rsidRPr="005A3526">
        <w:rPr>
          <w:sz w:val="24"/>
          <w:szCs w:val="24"/>
        </w:rPr>
        <w:t>different levels of available resources and data sets</w:t>
      </w:r>
    </w:p>
    <w:p w14:paraId="4EBEA4F6" w14:textId="77777777" w:rsidR="001800A0" w:rsidRPr="005A3526" w:rsidRDefault="001800A0" w:rsidP="00C61D2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3526">
        <w:rPr>
          <w:sz w:val="24"/>
          <w:szCs w:val="24"/>
        </w:rPr>
        <w:t xml:space="preserve">In this task, each step is discussed briefly, while in Phase II Task 5 details will be provided. </w:t>
      </w:r>
    </w:p>
    <w:p w14:paraId="6A55942D" w14:textId="4C051E20" w:rsidR="008C7A97" w:rsidRPr="005A3526" w:rsidRDefault="008C7A97" w:rsidP="00C61D2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3526">
        <w:rPr>
          <w:sz w:val="24"/>
          <w:szCs w:val="24"/>
        </w:rPr>
        <w:t>Step 1 Define reference populations</w:t>
      </w:r>
      <w:r w:rsidR="009E3B96">
        <w:rPr>
          <w:sz w:val="24"/>
          <w:szCs w:val="24"/>
        </w:rPr>
        <w:t xml:space="preserve"> (factorial)</w:t>
      </w:r>
      <w:r w:rsidRPr="005A3526">
        <w:rPr>
          <w:sz w:val="24"/>
          <w:szCs w:val="24"/>
        </w:rPr>
        <w:t xml:space="preserve"> based on the </w:t>
      </w:r>
      <w:r w:rsidR="006D0CE6" w:rsidRPr="005A3526">
        <w:rPr>
          <w:sz w:val="24"/>
          <w:szCs w:val="24"/>
        </w:rPr>
        <w:t>factors recommended in Task 2</w:t>
      </w:r>
    </w:p>
    <w:p w14:paraId="2EC0A2F5" w14:textId="19AD81A7" w:rsidR="006D0CE6" w:rsidRPr="005A3526" w:rsidRDefault="006D0CE6" w:rsidP="00C61D2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3526">
        <w:rPr>
          <w:sz w:val="24"/>
          <w:szCs w:val="24"/>
        </w:rPr>
        <w:t xml:space="preserve">Step 2 Gathering </w:t>
      </w:r>
      <w:r w:rsidR="000302A0">
        <w:rPr>
          <w:sz w:val="24"/>
          <w:szCs w:val="24"/>
        </w:rPr>
        <w:t xml:space="preserve">FRA </w:t>
      </w:r>
      <w:r w:rsidRPr="005A3526">
        <w:rPr>
          <w:sz w:val="24"/>
          <w:szCs w:val="24"/>
        </w:rPr>
        <w:t xml:space="preserve">data </w:t>
      </w:r>
      <w:r w:rsidR="000302A0">
        <w:rPr>
          <w:sz w:val="24"/>
          <w:szCs w:val="24"/>
        </w:rPr>
        <w:t xml:space="preserve">(inventory &amp; Crash) </w:t>
      </w:r>
      <w:r w:rsidR="00BF2EEC">
        <w:rPr>
          <w:sz w:val="24"/>
          <w:szCs w:val="24"/>
        </w:rPr>
        <w:t xml:space="preserve">for the factors </w:t>
      </w:r>
      <w:r w:rsidRPr="005A3526">
        <w:rPr>
          <w:sz w:val="24"/>
          <w:szCs w:val="24"/>
        </w:rPr>
        <w:t xml:space="preserve">and evaluate the </w:t>
      </w:r>
      <w:r w:rsidR="000302A0">
        <w:rPr>
          <w:sz w:val="24"/>
          <w:szCs w:val="24"/>
        </w:rPr>
        <w:t xml:space="preserve">quality and </w:t>
      </w:r>
      <w:r w:rsidRPr="005A3526">
        <w:rPr>
          <w:sz w:val="24"/>
          <w:szCs w:val="24"/>
        </w:rPr>
        <w:t>adequacy of sample size (if inadequate, go to step</w:t>
      </w:r>
      <w:r w:rsidR="00583D8E">
        <w:rPr>
          <w:sz w:val="24"/>
          <w:szCs w:val="24"/>
        </w:rPr>
        <w:t>s</w:t>
      </w:r>
      <w:r w:rsidRPr="005A3526">
        <w:rPr>
          <w:sz w:val="24"/>
          <w:szCs w:val="24"/>
        </w:rPr>
        <w:t xml:space="preserve"> </w:t>
      </w:r>
      <w:r w:rsidR="00583D8E">
        <w:rPr>
          <w:sz w:val="24"/>
          <w:szCs w:val="24"/>
        </w:rPr>
        <w:t>4</w:t>
      </w:r>
      <w:r w:rsidRPr="005A3526">
        <w:rPr>
          <w:sz w:val="24"/>
          <w:szCs w:val="24"/>
        </w:rPr>
        <w:t>)</w:t>
      </w:r>
    </w:p>
    <w:p w14:paraId="47CB5F7F" w14:textId="78F80C45" w:rsidR="006D0CE6" w:rsidRPr="005A3526" w:rsidRDefault="006D0CE6" w:rsidP="00C61D2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3526">
        <w:rPr>
          <w:sz w:val="24"/>
          <w:szCs w:val="24"/>
        </w:rPr>
        <w:t xml:space="preserve">Step 3 </w:t>
      </w:r>
      <w:r w:rsidR="000443F3">
        <w:rPr>
          <w:sz w:val="24"/>
          <w:szCs w:val="24"/>
        </w:rPr>
        <w:t>Crash prediction based</w:t>
      </w:r>
      <w:r w:rsidRPr="005A3526">
        <w:rPr>
          <w:sz w:val="24"/>
          <w:szCs w:val="24"/>
        </w:rPr>
        <w:t xml:space="preserve"> on historical data </w:t>
      </w:r>
    </w:p>
    <w:p w14:paraId="37FB94F5" w14:textId="77777777" w:rsidR="000443F3" w:rsidRPr="000443F3" w:rsidRDefault="000443F3" w:rsidP="00C61D2E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0443F3">
        <w:rPr>
          <w:sz w:val="24"/>
          <w:szCs w:val="24"/>
        </w:rPr>
        <w:t xml:space="preserve">Estimate average crash frequency </w:t>
      </w:r>
    </w:p>
    <w:p w14:paraId="3F622E8C" w14:textId="498E3F1D" w:rsidR="006D0CE6" w:rsidRPr="000443F3" w:rsidRDefault="006D0CE6" w:rsidP="00C61D2E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0443F3">
        <w:rPr>
          <w:sz w:val="24"/>
          <w:szCs w:val="24"/>
        </w:rPr>
        <w:t>Develop crash modification factors (CMF)</w:t>
      </w:r>
    </w:p>
    <w:p w14:paraId="41948D4F" w14:textId="2D53F2C3" w:rsidR="00996330" w:rsidRPr="000443F3" w:rsidRDefault="000443F3" w:rsidP="00C61D2E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0443F3">
        <w:rPr>
          <w:sz w:val="24"/>
          <w:szCs w:val="24"/>
        </w:rPr>
        <w:t>D</w:t>
      </w:r>
      <w:r w:rsidR="00996330" w:rsidRPr="000443F3">
        <w:rPr>
          <w:sz w:val="24"/>
          <w:szCs w:val="24"/>
        </w:rPr>
        <w:t xml:space="preserve">evelop SPFs </w:t>
      </w:r>
      <w:r w:rsidR="007767DB" w:rsidRPr="000443F3">
        <w:rPr>
          <w:sz w:val="24"/>
          <w:szCs w:val="24"/>
        </w:rPr>
        <w:t xml:space="preserve">for </w:t>
      </w:r>
      <w:r w:rsidR="00996330" w:rsidRPr="000443F3">
        <w:rPr>
          <w:sz w:val="24"/>
          <w:szCs w:val="24"/>
        </w:rPr>
        <w:t xml:space="preserve">crash frequency </w:t>
      </w:r>
      <w:r w:rsidRPr="000443F3">
        <w:rPr>
          <w:sz w:val="24"/>
          <w:szCs w:val="24"/>
        </w:rPr>
        <w:t>prediction</w:t>
      </w:r>
    </w:p>
    <w:p w14:paraId="543AAC92" w14:textId="6D6B6422" w:rsidR="00996330" w:rsidRPr="000443F3" w:rsidRDefault="000443F3" w:rsidP="00C61D2E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0443F3">
        <w:rPr>
          <w:sz w:val="24"/>
          <w:szCs w:val="24"/>
        </w:rPr>
        <w:t>Predict</w:t>
      </w:r>
      <w:r w:rsidR="00996330" w:rsidRPr="000443F3">
        <w:rPr>
          <w:sz w:val="24"/>
          <w:szCs w:val="24"/>
        </w:rPr>
        <w:t xml:space="preserve"> crash severity</w:t>
      </w:r>
    </w:p>
    <w:p w14:paraId="7301DE0B" w14:textId="00886864" w:rsidR="000443F3" w:rsidRDefault="006B580C" w:rsidP="00C61D2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3526">
        <w:rPr>
          <w:sz w:val="24"/>
          <w:szCs w:val="24"/>
        </w:rPr>
        <w:t xml:space="preserve">Step </w:t>
      </w:r>
      <w:r w:rsidR="000443F3">
        <w:rPr>
          <w:sz w:val="24"/>
          <w:szCs w:val="24"/>
        </w:rPr>
        <w:t>4</w:t>
      </w:r>
      <w:r w:rsidRPr="005A3526">
        <w:rPr>
          <w:sz w:val="24"/>
          <w:szCs w:val="24"/>
        </w:rPr>
        <w:t xml:space="preserve"> </w:t>
      </w:r>
      <w:r w:rsidR="00833785">
        <w:rPr>
          <w:sz w:val="24"/>
          <w:szCs w:val="24"/>
        </w:rPr>
        <w:t>Machine</w:t>
      </w:r>
      <w:r w:rsidR="000443F3">
        <w:rPr>
          <w:sz w:val="24"/>
          <w:szCs w:val="24"/>
        </w:rPr>
        <w:t xml:space="preserve"> sensor data for </w:t>
      </w:r>
      <w:r w:rsidR="00833785">
        <w:rPr>
          <w:sz w:val="24"/>
          <w:szCs w:val="24"/>
        </w:rPr>
        <w:t>safety</w:t>
      </w:r>
      <w:r w:rsidR="000443F3">
        <w:rPr>
          <w:sz w:val="24"/>
          <w:szCs w:val="24"/>
        </w:rPr>
        <w:t xml:space="preserve"> at crossings</w:t>
      </w:r>
      <w:r w:rsidR="00BF2EEC">
        <w:rPr>
          <w:sz w:val="24"/>
          <w:szCs w:val="24"/>
        </w:rPr>
        <w:t xml:space="preserve"> (</w:t>
      </w:r>
      <w:r w:rsidR="00BF2EEC" w:rsidRPr="00BF2EEC">
        <w:rPr>
          <w:b/>
          <w:bCs/>
          <w:color w:val="FF0000"/>
          <w:sz w:val="24"/>
          <w:szCs w:val="24"/>
        </w:rPr>
        <w:t>pilot studies</w:t>
      </w:r>
      <w:r w:rsidR="00BF2EEC">
        <w:rPr>
          <w:sz w:val="24"/>
          <w:szCs w:val="24"/>
        </w:rPr>
        <w:t>)</w:t>
      </w:r>
    </w:p>
    <w:p w14:paraId="2A84536A" w14:textId="176FB475" w:rsidR="001800A0" w:rsidRPr="001800A0" w:rsidRDefault="001800A0" w:rsidP="00C61D2E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800A0">
        <w:rPr>
          <w:sz w:val="24"/>
          <w:szCs w:val="24"/>
        </w:rPr>
        <w:t>Site selection assisted by SHAs</w:t>
      </w:r>
    </w:p>
    <w:p w14:paraId="6E918D7B" w14:textId="6ECEA7C1" w:rsidR="001800A0" w:rsidRPr="001800A0" w:rsidRDefault="006B580C" w:rsidP="00C61D2E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800A0">
        <w:rPr>
          <w:sz w:val="24"/>
          <w:szCs w:val="24"/>
        </w:rPr>
        <w:t xml:space="preserve">Install automated </w:t>
      </w:r>
      <w:r w:rsidR="009E3B96">
        <w:rPr>
          <w:sz w:val="24"/>
          <w:szCs w:val="24"/>
        </w:rPr>
        <w:t xml:space="preserve">machine vision </w:t>
      </w:r>
      <w:r w:rsidRPr="001800A0">
        <w:rPr>
          <w:sz w:val="24"/>
          <w:szCs w:val="24"/>
        </w:rPr>
        <w:t>sensors</w:t>
      </w:r>
      <w:r w:rsidR="000443F3" w:rsidRPr="001800A0">
        <w:rPr>
          <w:sz w:val="24"/>
          <w:szCs w:val="24"/>
        </w:rPr>
        <w:t xml:space="preserve">: </w:t>
      </w:r>
      <w:r w:rsidR="00471BD5" w:rsidRPr="00AB38FE">
        <w:rPr>
          <w:color w:val="FF0000"/>
          <w:sz w:val="24"/>
          <w:szCs w:val="24"/>
        </w:rPr>
        <w:t>existing video cameras at crossings</w:t>
      </w:r>
    </w:p>
    <w:p w14:paraId="56F1FDB4" w14:textId="3836A479" w:rsidR="006B580C" w:rsidRPr="001800A0" w:rsidRDefault="001800A0" w:rsidP="00C61D2E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800A0">
        <w:rPr>
          <w:sz w:val="24"/>
          <w:szCs w:val="24"/>
        </w:rPr>
        <w:t>A</w:t>
      </w:r>
      <w:r w:rsidR="006B580C" w:rsidRPr="001800A0">
        <w:rPr>
          <w:sz w:val="24"/>
          <w:szCs w:val="24"/>
        </w:rPr>
        <w:t xml:space="preserve">pply machine learning algorithms to </w:t>
      </w:r>
      <w:r w:rsidR="009E3B96">
        <w:rPr>
          <w:sz w:val="24"/>
          <w:szCs w:val="24"/>
        </w:rPr>
        <w:t>quantify the change of numbers of potential crashes</w:t>
      </w:r>
      <w:r w:rsidR="004961FA">
        <w:rPr>
          <w:sz w:val="24"/>
          <w:szCs w:val="24"/>
        </w:rPr>
        <w:t xml:space="preserve"> (</w:t>
      </w:r>
      <w:r w:rsidR="004961FA" w:rsidRPr="004961FA">
        <w:rPr>
          <w:color w:val="FF0000"/>
          <w:sz w:val="24"/>
          <w:szCs w:val="24"/>
        </w:rPr>
        <w:t>software open source</w:t>
      </w:r>
      <w:r w:rsidR="004961FA">
        <w:rPr>
          <w:sz w:val="24"/>
          <w:szCs w:val="24"/>
        </w:rPr>
        <w:t>)</w:t>
      </w:r>
    </w:p>
    <w:p w14:paraId="4B05A12B" w14:textId="32C5783B" w:rsidR="006518E8" w:rsidRDefault="00996330" w:rsidP="00C61D2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3526">
        <w:rPr>
          <w:sz w:val="24"/>
          <w:szCs w:val="24"/>
        </w:rPr>
        <w:t xml:space="preserve">Step </w:t>
      </w:r>
      <w:r w:rsidR="005A3F3E">
        <w:rPr>
          <w:sz w:val="24"/>
          <w:szCs w:val="24"/>
        </w:rPr>
        <w:t>5</w:t>
      </w:r>
      <w:r w:rsidRPr="005A3526">
        <w:rPr>
          <w:sz w:val="24"/>
          <w:szCs w:val="24"/>
        </w:rPr>
        <w:t xml:space="preserve"> </w:t>
      </w:r>
      <w:r w:rsidR="00583D8E">
        <w:rPr>
          <w:sz w:val="24"/>
          <w:szCs w:val="24"/>
        </w:rPr>
        <w:t>E</w:t>
      </w:r>
      <w:r w:rsidR="007767DB" w:rsidRPr="005A3526">
        <w:rPr>
          <w:sz w:val="24"/>
          <w:szCs w:val="24"/>
        </w:rPr>
        <w:t xml:space="preserve">stimate the </w:t>
      </w:r>
      <w:r w:rsidR="007767DB" w:rsidRPr="00C61D2E">
        <w:rPr>
          <w:sz w:val="24"/>
          <w:szCs w:val="24"/>
        </w:rPr>
        <w:t>expected</w:t>
      </w:r>
      <w:r w:rsidR="007767DB" w:rsidRPr="005A3526">
        <w:rPr>
          <w:sz w:val="24"/>
          <w:szCs w:val="24"/>
        </w:rPr>
        <w:t xml:space="preserve"> crash frequency </w:t>
      </w:r>
    </w:p>
    <w:p w14:paraId="71EB7A95" w14:textId="19C9116A" w:rsidR="006518E8" w:rsidRDefault="006518E8" w:rsidP="00C61D2E">
      <w:pPr>
        <w:pStyle w:val="ListParagraph"/>
        <w:numPr>
          <w:ilvl w:val="1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B</w:t>
      </w:r>
      <w:r w:rsidR="007767DB" w:rsidRPr="005A3526">
        <w:rPr>
          <w:sz w:val="24"/>
          <w:szCs w:val="24"/>
        </w:rPr>
        <w:t>y combining the observed and predicted crash frequency to consider the regression to the mean (RTM) bias</w:t>
      </w:r>
    </w:p>
    <w:p w14:paraId="692FB89B" w14:textId="030EC2A7" w:rsidR="00996330" w:rsidRPr="005A3526" w:rsidRDefault="006518E8" w:rsidP="00C61D2E">
      <w:pPr>
        <w:pStyle w:val="ListParagraph"/>
        <w:numPr>
          <w:ilvl w:val="1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E</w:t>
      </w:r>
      <w:r w:rsidR="007767DB" w:rsidRPr="005A3526">
        <w:rPr>
          <w:sz w:val="24"/>
          <w:szCs w:val="24"/>
        </w:rPr>
        <w:t>xplore Empirical Bayesian, full Bayesian, moderated methods, and other methods.</w:t>
      </w:r>
    </w:p>
    <w:p w14:paraId="68450D3C" w14:textId="59D3493D" w:rsidR="007767DB" w:rsidRDefault="007767DB" w:rsidP="00C61D2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3526">
        <w:rPr>
          <w:sz w:val="24"/>
          <w:szCs w:val="24"/>
        </w:rPr>
        <w:t xml:space="preserve">Step </w:t>
      </w:r>
      <w:r w:rsidR="005A3F3E">
        <w:rPr>
          <w:sz w:val="24"/>
          <w:szCs w:val="24"/>
        </w:rPr>
        <w:t>6</w:t>
      </w:r>
      <w:r w:rsidRPr="005A3526">
        <w:rPr>
          <w:sz w:val="24"/>
          <w:szCs w:val="24"/>
        </w:rPr>
        <w:t xml:space="preserve"> </w:t>
      </w:r>
      <w:r w:rsidR="008218DD" w:rsidRPr="005A3526">
        <w:rPr>
          <w:sz w:val="24"/>
          <w:szCs w:val="24"/>
        </w:rPr>
        <w:t>Perform effectiveness evaluation</w:t>
      </w:r>
    </w:p>
    <w:p w14:paraId="65C11B7B" w14:textId="75193668" w:rsidR="001800A0" w:rsidRPr="006518E8" w:rsidRDefault="001800A0" w:rsidP="00C61D2E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6518E8">
        <w:rPr>
          <w:sz w:val="24"/>
          <w:szCs w:val="24"/>
        </w:rPr>
        <w:t xml:space="preserve">Crash cost </w:t>
      </w:r>
      <w:r w:rsidR="006518E8" w:rsidRPr="006518E8">
        <w:rPr>
          <w:sz w:val="24"/>
          <w:szCs w:val="24"/>
        </w:rPr>
        <w:t xml:space="preserve">estimates </w:t>
      </w:r>
      <w:r w:rsidRPr="006518E8">
        <w:rPr>
          <w:sz w:val="24"/>
          <w:szCs w:val="24"/>
        </w:rPr>
        <w:t xml:space="preserve">and </w:t>
      </w:r>
      <w:r w:rsidR="006518E8" w:rsidRPr="006518E8">
        <w:rPr>
          <w:sz w:val="24"/>
          <w:szCs w:val="24"/>
        </w:rPr>
        <w:t>adjustments</w:t>
      </w:r>
    </w:p>
    <w:p w14:paraId="634922E6" w14:textId="692BD7C8" w:rsidR="006518E8" w:rsidRPr="006518E8" w:rsidRDefault="006518E8" w:rsidP="00C61D2E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6518E8">
        <w:rPr>
          <w:sz w:val="24"/>
          <w:szCs w:val="24"/>
        </w:rPr>
        <w:t>Effectiveness evaluation methods</w:t>
      </w:r>
    </w:p>
    <w:p w14:paraId="078683F0" w14:textId="77777777" w:rsidR="005A3526" w:rsidRPr="005A3526" w:rsidRDefault="00A024C8" w:rsidP="005A3526">
      <w:pPr>
        <w:pStyle w:val="Heading2"/>
      </w:pPr>
      <w:r w:rsidRPr="005A3526">
        <w:t>Task 4 – Interim report</w:t>
      </w:r>
    </w:p>
    <w:p w14:paraId="67705017" w14:textId="3B6950AE" w:rsidR="00A024C8" w:rsidRPr="00830D3C" w:rsidRDefault="000443F3" w:rsidP="00830D3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</w:t>
      </w:r>
      <w:r w:rsidR="00A024C8" w:rsidRPr="00830D3C">
        <w:rPr>
          <w:sz w:val="24"/>
          <w:szCs w:val="24"/>
        </w:rPr>
        <w:t>eliverables</w:t>
      </w:r>
      <w:r>
        <w:rPr>
          <w:sz w:val="24"/>
          <w:szCs w:val="24"/>
        </w:rPr>
        <w:t>:</w:t>
      </w:r>
      <w:r w:rsidR="00A024C8" w:rsidRPr="00830D3C">
        <w:rPr>
          <w:sz w:val="24"/>
          <w:szCs w:val="24"/>
        </w:rPr>
        <w:t xml:space="preserve"> report and presentation.</w:t>
      </w:r>
    </w:p>
    <w:p w14:paraId="04D1F3C7" w14:textId="77777777" w:rsidR="005A3526" w:rsidRPr="005A3526" w:rsidRDefault="00A024C8" w:rsidP="005A3526">
      <w:pPr>
        <w:pStyle w:val="Heading2"/>
      </w:pPr>
      <w:r w:rsidRPr="005A3526">
        <w:t>Task 5 – Execute the work plan</w:t>
      </w:r>
    </w:p>
    <w:p w14:paraId="0084866B" w14:textId="09E02815" w:rsidR="00A024C8" w:rsidRDefault="00FB3E56" w:rsidP="00830D3C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W</w:t>
      </w:r>
      <w:r w:rsidR="00A024C8" w:rsidRPr="00830D3C">
        <w:rPr>
          <w:sz w:val="24"/>
          <w:szCs w:val="24"/>
        </w:rPr>
        <w:t xml:space="preserve">ith </w:t>
      </w:r>
      <w:r>
        <w:rPr>
          <w:sz w:val="24"/>
          <w:szCs w:val="24"/>
        </w:rPr>
        <w:t xml:space="preserve">technical </w:t>
      </w:r>
      <w:r w:rsidR="00A024C8" w:rsidRPr="00830D3C">
        <w:rPr>
          <w:sz w:val="24"/>
          <w:szCs w:val="24"/>
        </w:rPr>
        <w:t>details</w:t>
      </w:r>
      <w:r>
        <w:rPr>
          <w:sz w:val="24"/>
          <w:szCs w:val="24"/>
        </w:rPr>
        <w:t xml:space="preserve"> &amp; equations</w:t>
      </w:r>
    </w:p>
    <w:p w14:paraId="288530C7" w14:textId="6257A3F0" w:rsidR="00FB3E56" w:rsidRPr="00FB3E56" w:rsidRDefault="00FB3E56" w:rsidP="00830D3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B3E56">
        <w:rPr>
          <w:sz w:val="24"/>
          <w:szCs w:val="24"/>
        </w:rPr>
        <w:t>With examples on how to evaluate the effectiveness using each method, and acknowledge the limitations</w:t>
      </w:r>
    </w:p>
    <w:p w14:paraId="572CF508" w14:textId="77777777" w:rsidR="00830D3C" w:rsidRPr="00830D3C" w:rsidRDefault="00830D3C" w:rsidP="00830D3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830D3C">
        <w:rPr>
          <w:sz w:val="24"/>
          <w:szCs w:val="24"/>
        </w:rPr>
        <w:t>For models (frequency and severity), in the literature section we will list the various available methods with brief discussion of limitations (probably in table), while in Phase II Task 5 their suitability of the models for this project will be evaluated and recommended for implementation. Details of the most promising methods will be provided.</w:t>
      </w:r>
    </w:p>
    <w:p w14:paraId="3A8BF80A" w14:textId="65ABEA9B" w:rsidR="00A024C8" w:rsidRPr="005A3526" w:rsidRDefault="00A024C8" w:rsidP="005A3526">
      <w:pPr>
        <w:pStyle w:val="Heading3"/>
        <w:rPr>
          <w:szCs w:val="24"/>
          <w:lang w:eastAsia="zh-CN"/>
        </w:rPr>
      </w:pPr>
      <w:r w:rsidRPr="005A3526">
        <w:rPr>
          <w:szCs w:val="24"/>
          <w:lang w:eastAsia="zh-CN"/>
        </w:rPr>
        <w:lastRenderedPageBreak/>
        <w:t>Subtask 5.1 Define reference populations</w:t>
      </w:r>
    </w:p>
    <w:p w14:paraId="5DDBE748" w14:textId="031A9E15" w:rsidR="005A3526" w:rsidRPr="005A3526" w:rsidRDefault="000443F3" w:rsidP="000443F3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A</w:t>
      </w:r>
      <w:r w:rsidRPr="005A3526">
        <w:rPr>
          <w:sz w:val="24"/>
          <w:szCs w:val="24"/>
        </w:rPr>
        <w:t xml:space="preserve"> grouping of sites with similar characteristics) based on the factors recommended in Task 2</w:t>
      </w:r>
      <w:r w:rsidR="0073271A">
        <w:rPr>
          <w:sz w:val="24"/>
          <w:szCs w:val="24"/>
        </w:rPr>
        <w:t xml:space="preserve"> </w:t>
      </w:r>
      <w:r w:rsidR="0073271A" w:rsidRPr="0073271A">
        <w:rPr>
          <w:color w:val="FF0000"/>
          <w:sz w:val="24"/>
          <w:szCs w:val="24"/>
        </w:rPr>
        <w:t>(CHAPTER 4 from HSM)</w:t>
      </w:r>
    </w:p>
    <w:p w14:paraId="26B75D9E" w14:textId="5844A77F" w:rsidR="00A024C8" w:rsidRPr="005A3526" w:rsidRDefault="00A024C8" w:rsidP="005A3526">
      <w:pPr>
        <w:pStyle w:val="Heading3"/>
        <w:rPr>
          <w:szCs w:val="24"/>
          <w:lang w:eastAsia="zh-CN"/>
        </w:rPr>
      </w:pPr>
      <w:r w:rsidRPr="005A3526">
        <w:rPr>
          <w:szCs w:val="24"/>
          <w:lang w:eastAsia="zh-CN"/>
        </w:rPr>
        <w:t>Subtask 5.2 Gathering data and evaluate the adequacy of sample size</w:t>
      </w:r>
    </w:p>
    <w:p w14:paraId="5CDA9404" w14:textId="70AA764E" w:rsidR="005A3526" w:rsidRPr="000443F3" w:rsidRDefault="000B6E32" w:rsidP="000443F3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0443F3">
        <w:rPr>
          <w:sz w:val="24"/>
          <w:szCs w:val="24"/>
        </w:rPr>
        <w:t>Data processing: imbalanced data</w:t>
      </w:r>
    </w:p>
    <w:p w14:paraId="5689791C" w14:textId="27EA5439" w:rsidR="000B6E32" w:rsidRPr="000443F3" w:rsidRDefault="000443F3" w:rsidP="000443F3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0443F3">
        <w:rPr>
          <w:sz w:val="24"/>
          <w:szCs w:val="24"/>
        </w:rPr>
        <w:t>Adequate</w:t>
      </w:r>
      <w:r w:rsidR="000B6E32" w:rsidRPr="000443F3">
        <w:rPr>
          <w:sz w:val="24"/>
          <w:szCs w:val="24"/>
        </w:rPr>
        <w:t xml:space="preserve"> data size</w:t>
      </w:r>
      <w:r w:rsidRPr="000443F3">
        <w:rPr>
          <w:sz w:val="24"/>
          <w:szCs w:val="24"/>
        </w:rPr>
        <w:t>: methods??</w:t>
      </w:r>
    </w:p>
    <w:p w14:paraId="0D5CBC36" w14:textId="12D570BA" w:rsidR="00830D3C" w:rsidRDefault="00A024C8" w:rsidP="005A3526">
      <w:pPr>
        <w:pStyle w:val="Heading3"/>
        <w:rPr>
          <w:szCs w:val="24"/>
          <w:lang w:eastAsia="zh-CN"/>
        </w:rPr>
      </w:pPr>
      <w:r w:rsidRPr="005A3526">
        <w:rPr>
          <w:szCs w:val="24"/>
          <w:lang w:eastAsia="zh-CN"/>
        </w:rPr>
        <w:t xml:space="preserve">Subtask 5.3 </w:t>
      </w:r>
      <w:r w:rsidR="00830D3C">
        <w:rPr>
          <w:szCs w:val="24"/>
          <w:lang w:eastAsia="zh-CN"/>
        </w:rPr>
        <w:t xml:space="preserve">Crash prediction </w:t>
      </w:r>
      <w:r w:rsidR="00830D3C" w:rsidRPr="005A3526">
        <w:rPr>
          <w:szCs w:val="24"/>
          <w:lang w:eastAsia="zh-CN"/>
        </w:rPr>
        <w:t>based on historical data</w:t>
      </w:r>
      <w:r w:rsidR="00BC1867">
        <w:rPr>
          <w:szCs w:val="24"/>
          <w:lang w:eastAsia="zh-CN"/>
        </w:rPr>
        <w:t xml:space="preserve"> </w:t>
      </w:r>
      <w:r w:rsidR="00164135" w:rsidRPr="00164135">
        <w:rPr>
          <w:color w:val="FF0000"/>
          <w:szCs w:val="24"/>
          <w:lang w:eastAsia="zh-CN"/>
        </w:rPr>
        <w:t>(</w:t>
      </w:r>
      <w:r w:rsidR="00164135">
        <w:rPr>
          <w:color w:val="FF0000"/>
          <w:szCs w:val="24"/>
          <w:lang w:eastAsia="zh-CN"/>
        </w:rPr>
        <w:t xml:space="preserve">page </w:t>
      </w:r>
      <w:r w:rsidR="00164135" w:rsidRPr="00164135">
        <w:rPr>
          <w:color w:val="FF0000"/>
          <w:szCs w:val="24"/>
          <w:lang w:eastAsia="zh-CN"/>
        </w:rPr>
        <w:t>3-29</w:t>
      </w:r>
      <w:r w:rsidR="00164135">
        <w:rPr>
          <w:color w:val="FF0000"/>
          <w:szCs w:val="24"/>
          <w:lang w:eastAsia="zh-CN"/>
        </w:rPr>
        <w:t xml:space="preserve">, </w:t>
      </w:r>
      <w:r w:rsidR="00DD34A0">
        <w:rPr>
          <w:color w:val="FF0000"/>
          <w:szCs w:val="24"/>
          <w:lang w:eastAsia="zh-CN"/>
        </w:rPr>
        <w:t>app-3A</w:t>
      </w:r>
      <w:r w:rsidR="00164135" w:rsidRPr="00164135">
        <w:rPr>
          <w:color w:val="FF0000"/>
          <w:szCs w:val="24"/>
          <w:lang w:eastAsia="zh-CN"/>
        </w:rPr>
        <w:t>)</w:t>
      </w:r>
    </w:p>
    <w:p w14:paraId="638F42E6" w14:textId="35F98402" w:rsidR="00A024C8" w:rsidRPr="00242DB7" w:rsidRDefault="00A024C8" w:rsidP="00FB3E56">
      <w:pPr>
        <w:pStyle w:val="ListParagraph"/>
        <w:numPr>
          <w:ilvl w:val="0"/>
          <w:numId w:val="4"/>
        </w:numPr>
        <w:rPr>
          <w:color w:val="FF0000"/>
          <w:sz w:val="24"/>
          <w:szCs w:val="24"/>
        </w:rPr>
      </w:pPr>
      <w:r w:rsidRPr="00FB3E56">
        <w:rPr>
          <w:sz w:val="24"/>
          <w:szCs w:val="24"/>
        </w:rPr>
        <w:t xml:space="preserve">Estimate average crash frequency </w:t>
      </w:r>
      <w:r w:rsidR="009229D4" w:rsidRPr="00BB6E6E">
        <w:rPr>
          <w:color w:val="FF0000"/>
          <w:sz w:val="24"/>
          <w:szCs w:val="24"/>
        </w:rPr>
        <w:t>(</w:t>
      </w:r>
      <w:r w:rsidR="00242DB7" w:rsidRPr="00BB6E6E">
        <w:rPr>
          <w:color w:val="FF0000"/>
          <w:sz w:val="24"/>
          <w:szCs w:val="24"/>
        </w:rPr>
        <w:t>page 3-35</w:t>
      </w:r>
      <w:r w:rsidR="00DD34A0">
        <w:rPr>
          <w:color w:val="FF0000"/>
          <w:sz w:val="24"/>
          <w:szCs w:val="24"/>
        </w:rPr>
        <w:t xml:space="preserve">, </w:t>
      </w:r>
      <w:r w:rsidR="009229D4" w:rsidRPr="00BB6E6E">
        <w:rPr>
          <w:color w:val="FF0000"/>
          <w:sz w:val="24"/>
          <w:szCs w:val="24"/>
        </w:rPr>
        <w:t xml:space="preserve">Section </w:t>
      </w:r>
      <w:r w:rsidR="00242DB7" w:rsidRPr="00BB6E6E">
        <w:rPr>
          <w:color w:val="FF0000"/>
          <w:sz w:val="24"/>
          <w:szCs w:val="24"/>
        </w:rPr>
        <w:t>3</w:t>
      </w:r>
      <w:r w:rsidR="009229D4" w:rsidRPr="00BB6E6E">
        <w:rPr>
          <w:color w:val="FF0000"/>
          <w:sz w:val="24"/>
          <w:szCs w:val="24"/>
        </w:rPr>
        <w:t>A</w:t>
      </w:r>
      <w:r w:rsidR="00242DB7" w:rsidRPr="00BB6E6E">
        <w:rPr>
          <w:color w:val="FF0000"/>
          <w:sz w:val="24"/>
          <w:szCs w:val="24"/>
        </w:rPr>
        <w:t>-</w:t>
      </w:r>
      <w:r w:rsidR="009229D4" w:rsidRPr="00BB6E6E">
        <w:rPr>
          <w:color w:val="FF0000"/>
          <w:sz w:val="24"/>
          <w:szCs w:val="24"/>
        </w:rPr>
        <w:t>4))</w:t>
      </w:r>
      <w:r w:rsidR="00C15265">
        <w:rPr>
          <w:color w:val="FF0000"/>
          <w:sz w:val="24"/>
          <w:szCs w:val="24"/>
        </w:rPr>
        <w:t>:</w:t>
      </w:r>
      <w:r w:rsidR="00DD34A0">
        <w:rPr>
          <w:color w:val="FF0000"/>
          <w:sz w:val="24"/>
          <w:szCs w:val="24"/>
        </w:rPr>
        <w:t xml:space="preserve"> </w:t>
      </w:r>
      <w:r w:rsidR="00545534">
        <w:rPr>
          <w:color w:val="FF0000"/>
          <w:sz w:val="24"/>
          <w:szCs w:val="24"/>
        </w:rPr>
        <w:t>definition</w:t>
      </w:r>
      <w:r w:rsidR="00545534" w:rsidRPr="00545534">
        <w:rPr>
          <w:color w:val="FF0000"/>
          <w:sz w:val="24"/>
          <w:szCs w:val="24"/>
        </w:rPr>
        <w:sym w:font="Wingdings" w:char="F0E0"/>
      </w:r>
      <w:r w:rsidR="00545534">
        <w:rPr>
          <w:color w:val="FF0000"/>
          <w:sz w:val="24"/>
          <w:szCs w:val="24"/>
        </w:rPr>
        <w:t xml:space="preserve">four levels </w:t>
      </w:r>
      <w:r w:rsidR="002D31B7">
        <w:rPr>
          <w:color w:val="FF0000"/>
          <w:sz w:val="24"/>
          <w:szCs w:val="24"/>
        </w:rPr>
        <w:t xml:space="preserve">methods </w:t>
      </w:r>
      <w:r w:rsidR="00545534">
        <w:rPr>
          <w:color w:val="FF0000"/>
          <w:sz w:val="24"/>
          <w:szCs w:val="24"/>
        </w:rPr>
        <w:t>(simple</w:t>
      </w:r>
      <w:r w:rsidR="00C15265">
        <w:rPr>
          <w:color w:val="FF0000"/>
          <w:sz w:val="24"/>
          <w:szCs w:val="24"/>
        </w:rPr>
        <w:t xml:space="preserve"> for less data</w:t>
      </w:r>
      <w:r w:rsidR="00545534" w:rsidRPr="00545534">
        <w:rPr>
          <w:color w:val="FF0000"/>
          <w:sz w:val="24"/>
          <w:szCs w:val="24"/>
        </w:rPr>
        <w:sym w:font="Wingdings" w:char="F0E0"/>
      </w:r>
      <w:r w:rsidR="00545534">
        <w:rPr>
          <w:color w:val="FF0000"/>
          <w:sz w:val="24"/>
          <w:szCs w:val="24"/>
        </w:rPr>
        <w:t>comprehensive</w:t>
      </w:r>
      <w:r w:rsidR="00C15265">
        <w:rPr>
          <w:color w:val="FF0000"/>
          <w:sz w:val="24"/>
          <w:szCs w:val="24"/>
        </w:rPr>
        <w:t xml:space="preserve"> for more data</w:t>
      </w:r>
      <w:r w:rsidR="00545534">
        <w:rPr>
          <w:color w:val="FF0000"/>
          <w:sz w:val="24"/>
          <w:szCs w:val="24"/>
        </w:rPr>
        <w:t>)</w:t>
      </w:r>
      <w:r w:rsidR="00A422C8">
        <w:rPr>
          <w:color w:val="FF0000"/>
          <w:sz w:val="24"/>
          <w:szCs w:val="24"/>
        </w:rPr>
        <w:t xml:space="preserve"> </w:t>
      </w:r>
      <w:r w:rsidR="00324B02">
        <w:rPr>
          <w:color w:val="FF0000"/>
          <w:sz w:val="24"/>
          <w:szCs w:val="24"/>
        </w:rPr>
        <w:t>(SPF</w:t>
      </w:r>
      <w:r w:rsidR="00324B02" w:rsidRPr="00324B02">
        <w:rPr>
          <w:color w:val="FF0000"/>
          <w:sz w:val="24"/>
          <w:szCs w:val="24"/>
        </w:rPr>
        <w:sym w:font="Wingdings" w:char="F0E0"/>
      </w:r>
      <w:r w:rsidR="00324B02">
        <w:rPr>
          <w:color w:val="FF0000"/>
          <w:sz w:val="24"/>
          <w:szCs w:val="24"/>
        </w:rPr>
        <w:t>Crash frequency</w:t>
      </w:r>
      <w:r w:rsidR="00324B02" w:rsidRPr="00324B02">
        <w:rPr>
          <w:color w:val="FF0000"/>
          <w:sz w:val="24"/>
          <w:szCs w:val="24"/>
        </w:rPr>
        <w:sym w:font="Wingdings" w:char="F0E0"/>
      </w:r>
      <w:r w:rsidR="00324B02">
        <w:rPr>
          <w:color w:val="FF0000"/>
          <w:sz w:val="24"/>
          <w:szCs w:val="24"/>
        </w:rPr>
        <w:t>severity)</w:t>
      </w:r>
    </w:p>
    <w:p w14:paraId="3124F53B" w14:textId="757CC342" w:rsidR="00A024C8" w:rsidRPr="00FB3E56" w:rsidRDefault="00A024C8" w:rsidP="00FB3E5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B3E56">
        <w:rPr>
          <w:sz w:val="24"/>
          <w:szCs w:val="24"/>
        </w:rPr>
        <w:t>Develop crash modification factors (CMF)</w:t>
      </w:r>
      <w:r w:rsidR="006518E8">
        <w:rPr>
          <w:sz w:val="24"/>
          <w:szCs w:val="24"/>
        </w:rPr>
        <w:t>: reliability and standard error</w:t>
      </w:r>
      <w:r w:rsidR="00102292">
        <w:rPr>
          <w:sz w:val="24"/>
          <w:szCs w:val="24"/>
        </w:rPr>
        <w:t xml:space="preserve"> </w:t>
      </w:r>
      <w:r w:rsidR="00DD34A0" w:rsidRPr="003E0507">
        <w:rPr>
          <w:color w:val="FF0000"/>
          <w:sz w:val="24"/>
          <w:szCs w:val="24"/>
        </w:rPr>
        <w:t>(</w:t>
      </w:r>
      <w:r w:rsidR="003E0507" w:rsidRPr="003E0507">
        <w:rPr>
          <w:color w:val="FF0000"/>
          <w:sz w:val="24"/>
          <w:szCs w:val="24"/>
        </w:rPr>
        <w:t xml:space="preserve">page 3-19 to 3-22, section 3.5.3; </w:t>
      </w:r>
      <w:r w:rsidR="00042EE3" w:rsidRPr="003E0507">
        <w:rPr>
          <w:color w:val="FF0000"/>
          <w:sz w:val="24"/>
          <w:szCs w:val="24"/>
        </w:rPr>
        <w:t>page: d</w:t>
      </w:r>
      <w:r w:rsidR="003E0507" w:rsidRPr="003E0507">
        <w:rPr>
          <w:color w:val="FF0000"/>
          <w:sz w:val="24"/>
          <w:szCs w:val="24"/>
        </w:rPr>
        <w:t>6 and d7,</w:t>
      </w:r>
      <w:r w:rsidR="00A422C8">
        <w:rPr>
          <w:color w:val="FF0000"/>
          <w:sz w:val="24"/>
          <w:szCs w:val="24"/>
        </w:rPr>
        <w:t xml:space="preserve"> </w:t>
      </w:r>
      <w:r w:rsidR="003E0507" w:rsidRPr="003E0507">
        <w:rPr>
          <w:color w:val="FF0000"/>
          <w:sz w:val="24"/>
          <w:szCs w:val="24"/>
        </w:rPr>
        <w:t>page 3-44,</w:t>
      </w:r>
      <w:r w:rsidR="00A422C8">
        <w:rPr>
          <w:color w:val="FF0000"/>
          <w:sz w:val="24"/>
          <w:szCs w:val="24"/>
        </w:rPr>
        <w:t xml:space="preserve"> </w:t>
      </w:r>
      <w:r w:rsidR="003E0507" w:rsidRPr="003E0507">
        <w:rPr>
          <w:color w:val="FF0000"/>
          <w:sz w:val="24"/>
          <w:szCs w:val="24"/>
        </w:rPr>
        <w:t>etc.)</w:t>
      </w:r>
    </w:p>
    <w:p w14:paraId="53E79BD1" w14:textId="021BCFA7" w:rsidR="00A024C8" w:rsidRPr="00FB3E56" w:rsidRDefault="00830D3C" w:rsidP="00FB3E5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B3E56">
        <w:rPr>
          <w:sz w:val="24"/>
          <w:szCs w:val="24"/>
        </w:rPr>
        <w:t>D</w:t>
      </w:r>
      <w:r w:rsidR="00A024C8" w:rsidRPr="00FB3E56">
        <w:rPr>
          <w:sz w:val="24"/>
          <w:szCs w:val="24"/>
        </w:rPr>
        <w:t>evelop SPFs for predicting crash frequency</w:t>
      </w:r>
      <w:r w:rsidR="00042EE3">
        <w:rPr>
          <w:sz w:val="24"/>
          <w:szCs w:val="24"/>
        </w:rPr>
        <w:t xml:space="preserve"> (</w:t>
      </w:r>
      <w:proofErr w:type="spellStart"/>
      <w:r w:rsidR="00042EE3">
        <w:rPr>
          <w:sz w:val="24"/>
          <w:szCs w:val="24"/>
        </w:rPr>
        <w:t>chenwei</w:t>
      </w:r>
      <w:proofErr w:type="spellEnd"/>
      <w:r w:rsidR="00042EE3">
        <w:rPr>
          <w:sz w:val="24"/>
          <w:szCs w:val="24"/>
        </w:rPr>
        <w:t>)</w:t>
      </w:r>
    </w:p>
    <w:p w14:paraId="0D49B295" w14:textId="2F5B8938" w:rsidR="00A024C8" w:rsidRPr="00FB3E56" w:rsidRDefault="00830D3C" w:rsidP="00FB3E5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B3E56">
        <w:rPr>
          <w:sz w:val="24"/>
          <w:szCs w:val="24"/>
        </w:rPr>
        <w:t>D</w:t>
      </w:r>
      <w:r w:rsidR="00A024C8" w:rsidRPr="00FB3E56">
        <w:rPr>
          <w:sz w:val="24"/>
          <w:szCs w:val="24"/>
        </w:rPr>
        <w:t>evelop SPFs for predicting crash severity</w:t>
      </w:r>
    </w:p>
    <w:p w14:paraId="27F6AD4E" w14:textId="6E3D830A" w:rsidR="00833785" w:rsidRPr="00833785" w:rsidRDefault="006B580C" w:rsidP="00833785">
      <w:pPr>
        <w:pStyle w:val="Heading3"/>
        <w:rPr>
          <w:szCs w:val="24"/>
          <w:lang w:eastAsia="zh-CN"/>
        </w:rPr>
      </w:pPr>
      <w:r w:rsidRPr="005A3526">
        <w:rPr>
          <w:szCs w:val="24"/>
          <w:lang w:eastAsia="zh-CN"/>
        </w:rPr>
        <w:t>Subtask 5.</w:t>
      </w:r>
      <w:r w:rsidR="00FB3E56">
        <w:rPr>
          <w:szCs w:val="24"/>
          <w:lang w:eastAsia="zh-CN"/>
        </w:rPr>
        <w:t>4</w:t>
      </w:r>
      <w:r w:rsidRPr="005A3526">
        <w:rPr>
          <w:szCs w:val="24"/>
          <w:lang w:eastAsia="zh-CN"/>
        </w:rPr>
        <w:t xml:space="preserve"> </w:t>
      </w:r>
      <w:r w:rsidR="000B6E32">
        <w:rPr>
          <w:szCs w:val="24"/>
          <w:lang w:eastAsia="zh-CN"/>
        </w:rPr>
        <w:t>Characterizing</w:t>
      </w:r>
      <w:r w:rsidR="00AB6297">
        <w:rPr>
          <w:szCs w:val="24"/>
          <w:lang w:eastAsia="zh-CN"/>
        </w:rPr>
        <w:t xml:space="preserve"> highway rail crossing </w:t>
      </w:r>
      <w:r w:rsidR="00833785">
        <w:rPr>
          <w:szCs w:val="24"/>
          <w:lang w:eastAsia="zh-CN"/>
        </w:rPr>
        <w:t>safety</w:t>
      </w:r>
      <w:r w:rsidR="00AB6297">
        <w:rPr>
          <w:szCs w:val="24"/>
          <w:lang w:eastAsia="zh-CN"/>
        </w:rPr>
        <w:t xml:space="preserve"> </w:t>
      </w:r>
      <w:r w:rsidR="000B6E32">
        <w:rPr>
          <w:szCs w:val="24"/>
          <w:lang w:eastAsia="zh-CN"/>
        </w:rPr>
        <w:t xml:space="preserve">using </w:t>
      </w:r>
      <w:r w:rsidR="00833785">
        <w:rPr>
          <w:szCs w:val="24"/>
          <w:lang w:eastAsia="zh-CN"/>
        </w:rPr>
        <w:t>machine</w:t>
      </w:r>
      <w:r w:rsidR="00833785" w:rsidRPr="00833785">
        <w:rPr>
          <w:szCs w:val="24"/>
          <w:lang w:eastAsia="zh-CN"/>
        </w:rPr>
        <w:t xml:space="preserve"> vision data</w:t>
      </w:r>
    </w:p>
    <w:p w14:paraId="7E6C2CCB" w14:textId="1240AC98" w:rsidR="00AB6297" w:rsidRPr="000B6E32" w:rsidRDefault="005A3F3E" w:rsidP="000B6E32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Use existing machine vision data sets</w:t>
      </w:r>
      <w:r w:rsidR="00833785">
        <w:rPr>
          <w:sz w:val="24"/>
          <w:szCs w:val="24"/>
        </w:rPr>
        <w:t xml:space="preserve"> (</w:t>
      </w:r>
      <w:hyperlink r:id="rId7" w:history="1">
        <w:r w:rsidR="00833785" w:rsidRPr="006779EE">
          <w:rPr>
            <w:rStyle w:val="Hyperlink"/>
            <w:sz w:val="24"/>
            <w:szCs w:val="24"/>
          </w:rPr>
          <w:t>http://rail.rutgers.edu/files/Detection_Safety_Scien.pdf</w:t>
        </w:r>
      </w:hyperlink>
      <w:r w:rsidR="00833785">
        <w:rPr>
          <w:sz w:val="24"/>
          <w:szCs w:val="24"/>
        </w:rPr>
        <w:t xml:space="preserve">) </w:t>
      </w:r>
    </w:p>
    <w:p w14:paraId="381B4B7E" w14:textId="0A2BF3A6" w:rsidR="000B6E32" w:rsidRPr="000B6E32" w:rsidRDefault="000B6E32" w:rsidP="000B6E32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0B6E32">
        <w:rPr>
          <w:sz w:val="24"/>
          <w:szCs w:val="24"/>
        </w:rPr>
        <w:t>O</w:t>
      </w:r>
      <w:r w:rsidR="006B580C" w:rsidRPr="000B6E32">
        <w:rPr>
          <w:sz w:val="24"/>
          <w:szCs w:val="24"/>
        </w:rPr>
        <w:t>bservation studies</w:t>
      </w:r>
      <w:r w:rsidRPr="000B6E32">
        <w:rPr>
          <w:sz w:val="24"/>
          <w:szCs w:val="24"/>
        </w:rPr>
        <w:t xml:space="preserve">: </w:t>
      </w:r>
      <w:r w:rsidR="006B580C" w:rsidRPr="000B6E32">
        <w:rPr>
          <w:sz w:val="24"/>
          <w:szCs w:val="24"/>
        </w:rPr>
        <w:t>similar conditions but different treatments</w:t>
      </w:r>
    </w:p>
    <w:p w14:paraId="57EF0659" w14:textId="50ED8EAB" w:rsidR="006B580C" w:rsidRPr="000B6E32" w:rsidRDefault="000B6E32" w:rsidP="000B6E32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0B6E32">
        <w:rPr>
          <w:sz w:val="24"/>
          <w:szCs w:val="24"/>
        </w:rPr>
        <w:t>A</w:t>
      </w:r>
      <w:r w:rsidR="006B580C" w:rsidRPr="000B6E32">
        <w:rPr>
          <w:sz w:val="24"/>
          <w:szCs w:val="24"/>
        </w:rPr>
        <w:t xml:space="preserve">pply machine learning algorithms to </w:t>
      </w:r>
      <w:r w:rsidR="005A3F3E">
        <w:rPr>
          <w:sz w:val="24"/>
          <w:szCs w:val="24"/>
        </w:rPr>
        <w:t>quantify the change of numbers of potential crashes (near miss crashes)</w:t>
      </w:r>
    </w:p>
    <w:p w14:paraId="07D35C14" w14:textId="44199AD1" w:rsidR="006B580C" w:rsidRPr="000B6E32" w:rsidRDefault="006B580C" w:rsidP="000B6E32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0B6E32">
        <w:rPr>
          <w:sz w:val="24"/>
          <w:szCs w:val="24"/>
        </w:rPr>
        <w:t>Need assistance from SHAs</w:t>
      </w:r>
      <w:r w:rsidR="000B6E32" w:rsidRPr="000B6E32">
        <w:rPr>
          <w:sz w:val="24"/>
          <w:szCs w:val="24"/>
        </w:rPr>
        <w:t xml:space="preserve"> for site selection</w:t>
      </w:r>
    </w:p>
    <w:p w14:paraId="488B5CFF" w14:textId="2EA68F44" w:rsidR="00830D3C" w:rsidRDefault="006B580C" w:rsidP="00830D3C">
      <w:pPr>
        <w:pStyle w:val="Heading3"/>
        <w:rPr>
          <w:szCs w:val="24"/>
          <w:lang w:eastAsia="zh-CN"/>
        </w:rPr>
      </w:pPr>
      <w:r w:rsidRPr="005A3526">
        <w:rPr>
          <w:szCs w:val="24"/>
          <w:lang w:eastAsia="zh-CN"/>
        </w:rPr>
        <w:t>Subtask 5.</w:t>
      </w:r>
      <w:r w:rsidR="00FB3E56">
        <w:rPr>
          <w:szCs w:val="24"/>
          <w:lang w:eastAsia="zh-CN"/>
        </w:rPr>
        <w:t>5</w:t>
      </w:r>
      <w:r w:rsidR="00A024C8" w:rsidRPr="005A3526">
        <w:rPr>
          <w:szCs w:val="24"/>
          <w:lang w:eastAsia="zh-CN"/>
        </w:rPr>
        <w:t xml:space="preserve"> </w:t>
      </w:r>
      <w:r w:rsidR="00FB3E56">
        <w:rPr>
          <w:szCs w:val="24"/>
          <w:lang w:eastAsia="zh-CN"/>
        </w:rPr>
        <w:t>E</w:t>
      </w:r>
      <w:r w:rsidR="00A024C8" w:rsidRPr="005A3526">
        <w:rPr>
          <w:szCs w:val="24"/>
          <w:lang w:eastAsia="zh-CN"/>
        </w:rPr>
        <w:t xml:space="preserve">stimate the </w:t>
      </w:r>
      <w:r w:rsidR="00A024C8" w:rsidRPr="00830D3C">
        <w:rPr>
          <w:szCs w:val="24"/>
          <w:lang w:eastAsia="zh-CN"/>
        </w:rPr>
        <w:t>expected</w:t>
      </w:r>
      <w:r w:rsidR="00A024C8" w:rsidRPr="005A3526">
        <w:rPr>
          <w:szCs w:val="24"/>
          <w:lang w:eastAsia="zh-CN"/>
        </w:rPr>
        <w:t xml:space="preserve"> crash frequency</w:t>
      </w:r>
    </w:p>
    <w:p w14:paraId="2AF12C52" w14:textId="77777777" w:rsidR="00830D3C" w:rsidRDefault="00A024C8" w:rsidP="00830D3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3526">
        <w:rPr>
          <w:sz w:val="24"/>
          <w:szCs w:val="24"/>
        </w:rPr>
        <w:t>by combining the observed and predicted crash frequency to consider the regression to the mean (RTM) bias</w:t>
      </w:r>
    </w:p>
    <w:p w14:paraId="51C93AFA" w14:textId="0717D4B2" w:rsidR="00A024C8" w:rsidRPr="005A3526" w:rsidRDefault="00A024C8" w:rsidP="00830D3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3526">
        <w:rPr>
          <w:sz w:val="24"/>
          <w:szCs w:val="24"/>
        </w:rPr>
        <w:t xml:space="preserve">explore </w:t>
      </w:r>
      <w:r w:rsidR="00FB3E56">
        <w:rPr>
          <w:sz w:val="24"/>
          <w:szCs w:val="24"/>
        </w:rPr>
        <w:t>e</w:t>
      </w:r>
      <w:r w:rsidRPr="005A3526">
        <w:rPr>
          <w:sz w:val="24"/>
          <w:szCs w:val="24"/>
        </w:rPr>
        <w:t>mpirical Bayesian, full Bayesian, moderated methods, and other methods.</w:t>
      </w:r>
      <w:r w:rsidR="00705B93">
        <w:rPr>
          <w:sz w:val="24"/>
          <w:szCs w:val="24"/>
        </w:rPr>
        <w:t xml:space="preserve"> </w:t>
      </w:r>
      <w:r w:rsidR="00A10173" w:rsidRPr="00764565">
        <w:rPr>
          <w:color w:val="FF0000"/>
          <w:sz w:val="24"/>
          <w:szCs w:val="24"/>
        </w:rPr>
        <w:t>(</w:t>
      </w:r>
      <w:r w:rsidR="006D5F1C" w:rsidRPr="00764565">
        <w:rPr>
          <w:color w:val="FF0000"/>
          <w:sz w:val="24"/>
          <w:szCs w:val="24"/>
        </w:rPr>
        <w:t>https://online.stat.psu.edu/stat555/node/40/)</w:t>
      </w:r>
    </w:p>
    <w:p w14:paraId="675DAC31" w14:textId="2621FD02" w:rsidR="005A3526" w:rsidRPr="005A3526" w:rsidRDefault="006B580C" w:rsidP="005A3526">
      <w:pPr>
        <w:pStyle w:val="Heading3"/>
        <w:rPr>
          <w:szCs w:val="24"/>
          <w:lang w:eastAsia="zh-CN"/>
        </w:rPr>
      </w:pPr>
      <w:r w:rsidRPr="005A3526">
        <w:rPr>
          <w:szCs w:val="24"/>
          <w:lang w:eastAsia="zh-CN"/>
        </w:rPr>
        <w:t>Subtask 5.</w:t>
      </w:r>
      <w:r w:rsidR="00FB3E56">
        <w:rPr>
          <w:szCs w:val="24"/>
          <w:lang w:eastAsia="zh-CN"/>
        </w:rPr>
        <w:t>6</w:t>
      </w:r>
      <w:r w:rsidR="00A024C8" w:rsidRPr="005A3526">
        <w:rPr>
          <w:szCs w:val="24"/>
          <w:lang w:eastAsia="zh-CN"/>
        </w:rPr>
        <w:t xml:space="preserve"> Perform effectiveness evaluation</w:t>
      </w:r>
    </w:p>
    <w:p w14:paraId="1291D8DA" w14:textId="67E910D7" w:rsidR="00A024C8" w:rsidRPr="005A3526" w:rsidRDefault="00A024C8" w:rsidP="00830D3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3526">
        <w:rPr>
          <w:sz w:val="24"/>
          <w:szCs w:val="24"/>
        </w:rPr>
        <w:t>(HSM page 3-</w:t>
      </w:r>
      <w:proofErr w:type="gramStart"/>
      <w:r w:rsidRPr="005A3526">
        <w:rPr>
          <w:sz w:val="24"/>
          <w:szCs w:val="24"/>
        </w:rPr>
        <w:t>26)</w:t>
      </w:r>
      <w:r w:rsidR="00435106">
        <w:rPr>
          <w:sz w:val="24"/>
          <w:szCs w:val="24"/>
        </w:rPr>
        <w:t>(</w:t>
      </w:r>
      <w:proofErr w:type="gramEnd"/>
      <w:r w:rsidR="00435106">
        <w:rPr>
          <w:sz w:val="24"/>
          <w:szCs w:val="24"/>
        </w:rPr>
        <w:t>Chapter 9 HSM)</w:t>
      </w:r>
      <w:r w:rsidR="00134241">
        <w:rPr>
          <w:sz w:val="24"/>
          <w:szCs w:val="24"/>
        </w:rPr>
        <w:t xml:space="preserve"> </w:t>
      </w:r>
      <w:r w:rsidR="00134241" w:rsidRPr="00585B6D">
        <w:rPr>
          <w:color w:val="FF0000"/>
          <w:sz w:val="24"/>
          <w:szCs w:val="24"/>
        </w:rPr>
        <w:t>(</w:t>
      </w:r>
      <w:r w:rsidR="00435106" w:rsidRPr="00585B6D">
        <w:rPr>
          <w:color w:val="FF0000"/>
          <w:sz w:val="24"/>
          <w:szCs w:val="24"/>
        </w:rPr>
        <w:t>page C-</w:t>
      </w:r>
      <w:r w:rsidR="00134241" w:rsidRPr="00585B6D">
        <w:rPr>
          <w:color w:val="FF0000"/>
          <w:sz w:val="24"/>
          <w:szCs w:val="24"/>
        </w:rPr>
        <w:t>19, SECTION C.7)</w:t>
      </w:r>
      <w:r w:rsidR="00267711" w:rsidRPr="00585B6D">
        <w:rPr>
          <w:color w:val="FF0000"/>
          <w:sz w:val="24"/>
          <w:szCs w:val="24"/>
        </w:rPr>
        <w:t xml:space="preserve"> (PAGE 9-8 modify the figure</w:t>
      </w:r>
      <w:r w:rsidR="00371C4C" w:rsidRPr="00585B6D">
        <w:rPr>
          <w:color w:val="FF0000"/>
          <w:sz w:val="24"/>
          <w:szCs w:val="24"/>
        </w:rPr>
        <w:t>, page 9-34, combine it with the figure</w:t>
      </w:r>
      <w:r w:rsidR="00267711" w:rsidRPr="00585B6D">
        <w:rPr>
          <w:color w:val="FF0000"/>
          <w:sz w:val="24"/>
          <w:szCs w:val="24"/>
        </w:rPr>
        <w:t>)</w:t>
      </w:r>
    </w:p>
    <w:p w14:paraId="7B01CA0A" w14:textId="2B0C419F" w:rsidR="00A024C8" w:rsidRPr="005A3526" w:rsidRDefault="006B580C" w:rsidP="005A3526">
      <w:pPr>
        <w:pStyle w:val="Heading3"/>
        <w:rPr>
          <w:szCs w:val="24"/>
          <w:lang w:eastAsia="zh-CN"/>
        </w:rPr>
      </w:pPr>
      <w:r w:rsidRPr="005A3526">
        <w:rPr>
          <w:szCs w:val="24"/>
          <w:lang w:eastAsia="zh-CN"/>
        </w:rPr>
        <w:t>Subtask 5.</w:t>
      </w:r>
      <w:r w:rsidR="00FB3E56">
        <w:rPr>
          <w:szCs w:val="24"/>
          <w:lang w:eastAsia="zh-CN"/>
        </w:rPr>
        <w:t>7</w:t>
      </w:r>
      <w:r w:rsidRPr="005A3526">
        <w:rPr>
          <w:szCs w:val="24"/>
          <w:lang w:eastAsia="zh-CN"/>
        </w:rPr>
        <w:t xml:space="preserve"> develop electronic-based tool</w:t>
      </w:r>
    </w:p>
    <w:p w14:paraId="1D20B876" w14:textId="3989A9F8" w:rsidR="006B580C" w:rsidRPr="005A3526" w:rsidRDefault="006B580C" w:rsidP="00830D3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3526">
        <w:rPr>
          <w:sz w:val="24"/>
          <w:szCs w:val="24"/>
        </w:rPr>
        <w:t>Will use Spreadsheet VBA</w:t>
      </w:r>
      <w:r w:rsidR="005A3F3E">
        <w:rPr>
          <w:sz w:val="24"/>
          <w:szCs w:val="24"/>
        </w:rPr>
        <w:t xml:space="preserve">, and web tool: SHAs only need to click the </w:t>
      </w:r>
      <w:proofErr w:type="gramStart"/>
      <w:r w:rsidR="005A3F3E">
        <w:rPr>
          <w:sz w:val="24"/>
          <w:szCs w:val="24"/>
        </w:rPr>
        <w:t>drop down</w:t>
      </w:r>
      <w:proofErr w:type="gramEnd"/>
      <w:r w:rsidR="005A3F3E">
        <w:rPr>
          <w:sz w:val="24"/>
          <w:szCs w:val="24"/>
        </w:rPr>
        <w:t xml:space="preserve"> menus</w:t>
      </w:r>
    </w:p>
    <w:p w14:paraId="0822A04B" w14:textId="5B85028E" w:rsidR="006B580C" w:rsidRPr="005A3526" w:rsidRDefault="006B580C" w:rsidP="005A3526">
      <w:pPr>
        <w:pStyle w:val="Heading2"/>
      </w:pPr>
      <w:r w:rsidRPr="005A3526">
        <w:t xml:space="preserve">Task 6 – </w:t>
      </w:r>
      <w:r w:rsidR="000260FF" w:rsidRPr="005A3526">
        <w:t>Implement</w:t>
      </w:r>
      <w:r w:rsidRPr="005A3526">
        <w:t xml:space="preserve"> the </w:t>
      </w:r>
      <w:r w:rsidR="000260FF" w:rsidRPr="005A3526">
        <w:t>framework and electronic tool</w:t>
      </w:r>
      <w:r w:rsidRPr="005A3526">
        <w:t xml:space="preserve"> </w:t>
      </w:r>
    </w:p>
    <w:p w14:paraId="2FE65D26" w14:textId="53E1E603" w:rsidR="006B580C" w:rsidRPr="005A3526" w:rsidRDefault="000260FF" w:rsidP="000260F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3526">
        <w:rPr>
          <w:sz w:val="24"/>
          <w:szCs w:val="24"/>
        </w:rPr>
        <w:t>Develop a workbook with detailed steps and examples following the HSM approach</w:t>
      </w:r>
    </w:p>
    <w:p w14:paraId="1C41DDDB" w14:textId="7185BF35" w:rsidR="000260FF" w:rsidRPr="005A3526" w:rsidRDefault="000260FF" w:rsidP="000260F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3526">
        <w:rPr>
          <w:sz w:val="24"/>
          <w:szCs w:val="24"/>
        </w:rPr>
        <w:t>Deliver training webinars</w:t>
      </w:r>
    </w:p>
    <w:p w14:paraId="02043396" w14:textId="2FB75C36" w:rsidR="006B580C" w:rsidRPr="005A3526" w:rsidRDefault="000260FF" w:rsidP="000260F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3526">
        <w:rPr>
          <w:sz w:val="24"/>
          <w:szCs w:val="24"/>
        </w:rPr>
        <w:lastRenderedPageBreak/>
        <w:t>Work with LifeSaver and develop education flyers and web contents</w:t>
      </w:r>
    </w:p>
    <w:p w14:paraId="6BCB3D91" w14:textId="28595990" w:rsidR="006B580C" w:rsidRPr="005A3526" w:rsidRDefault="006B580C" w:rsidP="005A3526">
      <w:pPr>
        <w:pStyle w:val="Heading2"/>
      </w:pPr>
      <w:r w:rsidRPr="005A3526">
        <w:t>Task 7 Final report</w:t>
      </w:r>
    </w:p>
    <w:p w14:paraId="06CDA9E8" w14:textId="01DA4978" w:rsidR="000260FF" w:rsidRPr="005A3526" w:rsidRDefault="000260FF" w:rsidP="000260F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A3526">
        <w:rPr>
          <w:sz w:val="24"/>
          <w:szCs w:val="24"/>
        </w:rPr>
        <w:t>List the chapters</w:t>
      </w:r>
    </w:p>
    <w:sectPr w:rsidR="000260FF" w:rsidRPr="005A35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40B7A" w14:textId="77777777" w:rsidR="00316203" w:rsidRDefault="00316203" w:rsidP="00A422C8">
      <w:pPr>
        <w:spacing w:after="0" w:line="240" w:lineRule="auto"/>
      </w:pPr>
      <w:r>
        <w:separator/>
      </w:r>
    </w:p>
  </w:endnote>
  <w:endnote w:type="continuationSeparator" w:id="0">
    <w:p w14:paraId="0C762B7F" w14:textId="77777777" w:rsidR="00316203" w:rsidRDefault="00316203" w:rsidP="00A422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4F834" w14:textId="77777777" w:rsidR="00316203" w:rsidRDefault="00316203" w:rsidP="00A422C8">
      <w:pPr>
        <w:spacing w:after="0" w:line="240" w:lineRule="auto"/>
      </w:pPr>
      <w:r>
        <w:separator/>
      </w:r>
    </w:p>
  </w:footnote>
  <w:footnote w:type="continuationSeparator" w:id="0">
    <w:p w14:paraId="78C849FF" w14:textId="77777777" w:rsidR="00316203" w:rsidRDefault="00316203" w:rsidP="00A422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E5A6B"/>
    <w:multiLevelType w:val="hybridMultilevel"/>
    <w:tmpl w:val="A97EC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544B91"/>
    <w:multiLevelType w:val="hybridMultilevel"/>
    <w:tmpl w:val="7A9E6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2F068C"/>
    <w:multiLevelType w:val="hybridMultilevel"/>
    <w:tmpl w:val="B1D6F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A1C65"/>
    <w:multiLevelType w:val="hybridMultilevel"/>
    <w:tmpl w:val="094039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EA272C1"/>
    <w:multiLevelType w:val="hybridMultilevel"/>
    <w:tmpl w:val="525CE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0133E2"/>
    <w:multiLevelType w:val="hybridMultilevel"/>
    <w:tmpl w:val="682A80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738461C"/>
    <w:multiLevelType w:val="hybridMultilevel"/>
    <w:tmpl w:val="DD0C9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AD21C4"/>
    <w:multiLevelType w:val="hybridMultilevel"/>
    <w:tmpl w:val="2E20D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C073F5"/>
    <w:multiLevelType w:val="hybridMultilevel"/>
    <w:tmpl w:val="C26A1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6"/>
  </w:num>
  <w:num w:numId="4">
    <w:abstractNumId w:val="4"/>
  </w:num>
  <w:num w:numId="5">
    <w:abstractNumId w:val="2"/>
  </w:num>
  <w:num w:numId="6">
    <w:abstractNumId w:val="1"/>
  </w:num>
  <w:num w:numId="7">
    <w:abstractNumId w:val="7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MTU0MrU0MjYyMjBR0lEKTi0uzszPAykwqQUAVpQ7xiwAAAA="/>
  </w:docVars>
  <w:rsids>
    <w:rsidRoot w:val="005957E4"/>
    <w:rsid w:val="0001298F"/>
    <w:rsid w:val="00014C9F"/>
    <w:rsid w:val="00016B6D"/>
    <w:rsid w:val="00022468"/>
    <w:rsid w:val="000260FF"/>
    <w:rsid w:val="000302A0"/>
    <w:rsid w:val="00042EE3"/>
    <w:rsid w:val="000443F3"/>
    <w:rsid w:val="00047E9C"/>
    <w:rsid w:val="000B6E32"/>
    <w:rsid w:val="00102292"/>
    <w:rsid w:val="00130396"/>
    <w:rsid w:val="00134241"/>
    <w:rsid w:val="00164135"/>
    <w:rsid w:val="001800A0"/>
    <w:rsid w:val="00196B20"/>
    <w:rsid w:val="00240484"/>
    <w:rsid w:val="00242DB7"/>
    <w:rsid w:val="00267711"/>
    <w:rsid w:val="00297DFE"/>
    <w:rsid w:val="002A0E75"/>
    <w:rsid w:val="002D31B7"/>
    <w:rsid w:val="00316203"/>
    <w:rsid w:val="00324B02"/>
    <w:rsid w:val="00371C4C"/>
    <w:rsid w:val="00386C99"/>
    <w:rsid w:val="003E0507"/>
    <w:rsid w:val="003E1368"/>
    <w:rsid w:val="0041228A"/>
    <w:rsid w:val="00435106"/>
    <w:rsid w:val="004554F8"/>
    <w:rsid w:val="00471BD5"/>
    <w:rsid w:val="0047270D"/>
    <w:rsid w:val="004961FA"/>
    <w:rsid w:val="004C0579"/>
    <w:rsid w:val="00545534"/>
    <w:rsid w:val="00583D8E"/>
    <w:rsid w:val="00585B6D"/>
    <w:rsid w:val="005930F0"/>
    <w:rsid w:val="005957E4"/>
    <w:rsid w:val="005A2E4D"/>
    <w:rsid w:val="005A3526"/>
    <w:rsid w:val="005A3F3E"/>
    <w:rsid w:val="006518E8"/>
    <w:rsid w:val="00674482"/>
    <w:rsid w:val="006B580C"/>
    <w:rsid w:val="006C0D02"/>
    <w:rsid w:val="006D0CE6"/>
    <w:rsid w:val="006D5F1C"/>
    <w:rsid w:val="00705B93"/>
    <w:rsid w:val="007107A6"/>
    <w:rsid w:val="0073271A"/>
    <w:rsid w:val="00764565"/>
    <w:rsid w:val="007767DB"/>
    <w:rsid w:val="008218DD"/>
    <w:rsid w:val="00830D3C"/>
    <w:rsid w:val="00833785"/>
    <w:rsid w:val="008742E6"/>
    <w:rsid w:val="008C7A97"/>
    <w:rsid w:val="009229D4"/>
    <w:rsid w:val="00996330"/>
    <w:rsid w:val="009C7CEA"/>
    <w:rsid w:val="009E3B96"/>
    <w:rsid w:val="00A024C8"/>
    <w:rsid w:val="00A10173"/>
    <w:rsid w:val="00A13ED7"/>
    <w:rsid w:val="00A422C8"/>
    <w:rsid w:val="00AB38FE"/>
    <w:rsid w:val="00AB6297"/>
    <w:rsid w:val="00AD0F34"/>
    <w:rsid w:val="00AF6AF2"/>
    <w:rsid w:val="00B15B93"/>
    <w:rsid w:val="00BB6E6E"/>
    <w:rsid w:val="00BC1867"/>
    <w:rsid w:val="00BF2EEC"/>
    <w:rsid w:val="00C15265"/>
    <w:rsid w:val="00C22970"/>
    <w:rsid w:val="00C61D2E"/>
    <w:rsid w:val="00C67C71"/>
    <w:rsid w:val="00C74F96"/>
    <w:rsid w:val="00C77AA0"/>
    <w:rsid w:val="00C94E28"/>
    <w:rsid w:val="00D11C2D"/>
    <w:rsid w:val="00D75A72"/>
    <w:rsid w:val="00D7738B"/>
    <w:rsid w:val="00D8415D"/>
    <w:rsid w:val="00DD34A0"/>
    <w:rsid w:val="00E67F98"/>
    <w:rsid w:val="00E75DF1"/>
    <w:rsid w:val="00E964FC"/>
    <w:rsid w:val="00EB412E"/>
    <w:rsid w:val="00F506E6"/>
    <w:rsid w:val="00F978AF"/>
    <w:rsid w:val="00FB3E56"/>
    <w:rsid w:val="00FB70BC"/>
    <w:rsid w:val="00FD6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D66530"/>
  <w15:chartTrackingRefBased/>
  <w15:docId w15:val="{EEFA9AE7-6325-40AB-B046-6050D4BE4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5A3526"/>
    <w:pPr>
      <w:keepNext/>
      <w:spacing w:after="120" w:line="240" w:lineRule="auto"/>
      <w:outlineLvl w:val="0"/>
    </w:pPr>
    <w:rPr>
      <w:rFonts w:ascii="Arial" w:eastAsia="SimSun" w:hAnsi="Arial" w:cs="Times New Roman"/>
      <w:b/>
      <w:bCs/>
      <w:kern w:val="32"/>
      <w:sz w:val="24"/>
      <w:szCs w:val="24"/>
      <w:lang w:val="x-none" w:eastAsia="en-US"/>
    </w:rPr>
  </w:style>
  <w:style w:type="paragraph" w:styleId="Heading2">
    <w:name w:val="heading 2"/>
    <w:basedOn w:val="Normal"/>
    <w:next w:val="Normal"/>
    <w:link w:val="Heading2Char"/>
    <w:qFormat/>
    <w:rsid w:val="005A3526"/>
    <w:pPr>
      <w:keepNext/>
      <w:spacing w:after="120" w:line="240" w:lineRule="auto"/>
      <w:outlineLvl w:val="1"/>
    </w:pPr>
    <w:rPr>
      <w:rFonts w:ascii="Arial" w:eastAsia="SimSun" w:hAnsi="Arial" w:cs="Arial"/>
      <w:bCs/>
      <w:iCs/>
      <w:sz w:val="24"/>
      <w:szCs w:val="24"/>
      <w:u w:val="single"/>
      <w:lang w:eastAsia="en-US"/>
    </w:rPr>
  </w:style>
  <w:style w:type="paragraph" w:styleId="Heading3">
    <w:name w:val="heading 3"/>
    <w:basedOn w:val="Normal"/>
    <w:next w:val="Normal"/>
    <w:link w:val="Heading3Char"/>
    <w:qFormat/>
    <w:rsid w:val="005A3526"/>
    <w:pPr>
      <w:keepNext/>
      <w:spacing w:after="120" w:line="240" w:lineRule="auto"/>
      <w:outlineLvl w:val="2"/>
    </w:pPr>
    <w:rPr>
      <w:rFonts w:ascii="Arial" w:eastAsia="SimSun" w:hAnsi="Arial" w:cs="Arial"/>
      <w:bCs/>
      <w:i/>
      <w:sz w:val="24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74F96"/>
    <w:pPr>
      <w:keepNext/>
      <w:keepLines/>
      <w:spacing w:before="120" w:after="120" w:line="240" w:lineRule="auto"/>
      <w:outlineLvl w:val="3"/>
    </w:pPr>
    <w:rPr>
      <w:rFonts w:asciiTheme="majorHAnsi" w:eastAsiaTheme="majorEastAsia" w:hAnsiTheme="majorHAnsi" w:cstheme="majorBidi"/>
      <w:b/>
      <w:i/>
      <w:iCs/>
      <w:color w:val="4D4D4F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107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07A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107A6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C74F96"/>
    <w:rPr>
      <w:rFonts w:asciiTheme="majorHAnsi" w:eastAsiaTheme="majorEastAsia" w:hAnsiTheme="majorHAnsi" w:cstheme="majorBidi"/>
      <w:b/>
      <w:i/>
      <w:iCs/>
      <w:color w:val="4D4D4F"/>
      <w:sz w:val="24"/>
      <w:lang w:eastAsia="en-US"/>
    </w:rPr>
  </w:style>
  <w:style w:type="character" w:customStyle="1" w:styleId="Heading1Char">
    <w:name w:val="Heading 1 Char"/>
    <w:basedOn w:val="DefaultParagraphFont"/>
    <w:link w:val="Heading1"/>
    <w:rsid w:val="005A3526"/>
    <w:rPr>
      <w:rFonts w:ascii="Arial" w:eastAsia="SimSun" w:hAnsi="Arial" w:cs="Times New Roman"/>
      <w:b/>
      <w:bCs/>
      <w:kern w:val="32"/>
      <w:sz w:val="24"/>
      <w:szCs w:val="24"/>
      <w:lang w:val="x-none" w:eastAsia="en-US"/>
    </w:rPr>
  </w:style>
  <w:style w:type="character" w:customStyle="1" w:styleId="Heading2Char">
    <w:name w:val="Heading 2 Char"/>
    <w:basedOn w:val="DefaultParagraphFont"/>
    <w:link w:val="Heading2"/>
    <w:rsid w:val="005A3526"/>
    <w:rPr>
      <w:rFonts w:ascii="Arial" w:eastAsia="SimSun" w:hAnsi="Arial" w:cs="Arial"/>
      <w:bCs/>
      <w:iCs/>
      <w:sz w:val="24"/>
      <w:szCs w:val="24"/>
      <w:u w:val="single"/>
      <w:lang w:eastAsia="en-US"/>
    </w:rPr>
  </w:style>
  <w:style w:type="character" w:customStyle="1" w:styleId="Heading3Char">
    <w:name w:val="Heading 3 Char"/>
    <w:basedOn w:val="DefaultParagraphFont"/>
    <w:link w:val="Heading3"/>
    <w:rsid w:val="005A3526"/>
    <w:rPr>
      <w:rFonts w:ascii="Arial" w:eastAsia="SimSun" w:hAnsi="Arial" w:cs="Arial"/>
      <w:bCs/>
      <w:i/>
      <w:sz w:val="24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422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2C8"/>
  </w:style>
  <w:style w:type="paragraph" w:styleId="Footer">
    <w:name w:val="footer"/>
    <w:basedOn w:val="Normal"/>
    <w:link w:val="FooterChar"/>
    <w:uiPriority w:val="99"/>
    <w:unhideWhenUsed/>
    <w:rsid w:val="00A422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2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11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33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9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89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ail.rutgers.edu/files/Detection_Safety_Scien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36</Words>
  <Characters>476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Q. Li</dc:creator>
  <cp:keywords/>
  <dc:description/>
  <cp:lastModifiedBy>Wenyao Liu</cp:lastModifiedBy>
  <cp:revision>4</cp:revision>
  <dcterms:created xsi:type="dcterms:W3CDTF">2022-01-03T17:34:00Z</dcterms:created>
  <dcterms:modified xsi:type="dcterms:W3CDTF">2022-01-07T02:18:00Z</dcterms:modified>
</cp:coreProperties>
</file>